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05019" w14:textId="31CC879A" w:rsidR="003D7D22" w:rsidRPr="00127A7D" w:rsidRDefault="00255F15" w:rsidP="00837B6F">
      <w:pPr>
        <w:widowControl w:val="0"/>
        <w:overflowPunct w:val="0"/>
        <w:autoSpaceDE w:val="0"/>
        <w:autoSpaceDN w:val="0"/>
        <w:adjustRightInd w:val="0"/>
        <w:spacing w:after="0" w:line="281" w:lineRule="auto"/>
        <w:jc w:val="center"/>
        <w:rPr>
          <w:rFonts w:ascii="Trebuchet MS" w:hAnsi="Trebuchet MS" w:cs="Arial"/>
          <w:b/>
          <w:bCs/>
          <w:color w:val="000000" w:themeColor="text1"/>
          <w:sz w:val="32"/>
          <w:szCs w:val="32"/>
        </w:rPr>
      </w:pPr>
      <w:r w:rsidRPr="00127A7D">
        <w:rPr>
          <w:rFonts w:ascii="Trebuchet MS" w:hAnsi="Trebuchet MS" w:cs="Arial"/>
          <w:b/>
          <w:bCs/>
          <w:color w:val="000000" w:themeColor="text1"/>
          <w:sz w:val="32"/>
          <w:szCs w:val="32"/>
        </w:rPr>
        <w:t>Semyon Tsyrenov </w:t>
      </w:r>
    </w:p>
    <w:p w14:paraId="699141B9" w14:textId="36AC962D" w:rsidR="0FDF166A" w:rsidRPr="00127A7D" w:rsidRDefault="00C512EA" w:rsidP="4D6C96BB">
      <w:pPr>
        <w:widowControl w:val="0"/>
        <w:spacing w:after="0" w:line="281" w:lineRule="auto"/>
        <w:jc w:val="center"/>
        <w:rPr>
          <w:rFonts w:ascii="Trebuchet MS" w:hAnsi="Trebuchet MS" w:cs="Arial"/>
          <w:color w:val="000000" w:themeColor="text1"/>
          <w:sz w:val="20"/>
          <w:szCs w:val="20"/>
        </w:rPr>
      </w:pPr>
      <w:r>
        <w:rPr>
          <w:rFonts w:ascii="Trebuchet MS" w:hAnsi="Trebuchet MS" w:cs="Arial"/>
          <w:color w:val="000000" w:themeColor="text1"/>
          <w:sz w:val="20"/>
          <w:szCs w:val="20"/>
        </w:rPr>
        <w:t>Kansas City</w:t>
      </w:r>
      <w:r w:rsidR="0FDF166A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, </w:t>
      </w:r>
      <w:r>
        <w:rPr>
          <w:rFonts w:ascii="Trebuchet MS" w:hAnsi="Trebuchet MS" w:cs="Arial"/>
          <w:color w:val="000000" w:themeColor="text1"/>
          <w:sz w:val="20"/>
          <w:szCs w:val="20"/>
        </w:rPr>
        <w:t>MO</w:t>
      </w:r>
      <w:r w:rsidR="0FDF166A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r w:rsidR="1B42CEF2" w:rsidRPr="00127A7D">
        <w:rPr>
          <w:rFonts w:ascii="Trebuchet MS" w:hAnsi="Trebuchet MS" w:cs="Arial"/>
          <w:color w:val="000000" w:themeColor="text1"/>
          <w:sz w:val="20"/>
          <w:szCs w:val="20"/>
        </w:rPr>
        <w:t>|</w:t>
      </w:r>
      <w:r w:rsidR="1DCD22F2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| </w:t>
      </w:r>
      <w:hyperlink r:id="rId8">
        <w:r w:rsidR="0FDF166A" w:rsidRPr="00127A7D">
          <w:rPr>
            <w:rStyle w:val="Hyperlink"/>
            <w:rFonts w:ascii="Trebuchet MS" w:hAnsi="Trebuchet MS" w:cs="Arial"/>
            <w:color w:val="000000" w:themeColor="text1"/>
            <w:sz w:val="20"/>
            <w:szCs w:val="20"/>
          </w:rPr>
          <w:t>tsyrenovsemyon@gmail.com</w:t>
        </w:r>
      </w:hyperlink>
      <w:r w:rsidR="2D952420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r w:rsidR="00127A7D" w:rsidRPr="00127A7D">
        <w:rPr>
          <w:rFonts w:ascii="Trebuchet MS" w:hAnsi="Trebuchet MS" w:cs="Arial"/>
          <w:color w:val="000000" w:themeColor="text1"/>
          <w:sz w:val="20"/>
          <w:szCs w:val="20"/>
        </w:rPr>
        <w:t>|| 470-442-5949</w:t>
      </w:r>
      <w:r w:rsid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r w:rsidR="2D952420" w:rsidRPr="00127A7D">
        <w:rPr>
          <w:rFonts w:ascii="Trebuchet MS" w:hAnsi="Trebuchet MS" w:cs="Arial"/>
          <w:color w:val="000000" w:themeColor="text1"/>
          <w:sz w:val="20"/>
          <w:szCs w:val="20"/>
        </w:rPr>
        <w:t>||</w:t>
      </w:r>
      <w:r w:rsidR="108EC6CF" w:rsidRPr="00127A7D">
        <w:rPr>
          <w:rFonts w:ascii="Trebuchet MS" w:hAnsi="Trebuchet MS" w:cs="Arial"/>
          <w:color w:val="000000" w:themeColor="text1"/>
          <w:sz w:val="20"/>
          <w:szCs w:val="20"/>
        </w:rPr>
        <w:t xml:space="preserve"> </w:t>
      </w:r>
      <w:hyperlink r:id="rId9">
        <w:r w:rsidR="108EC6CF" w:rsidRPr="00127A7D">
          <w:rPr>
            <w:rStyle w:val="Hyperlink"/>
            <w:rFonts w:ascii="Trebuchet MS" w:hAnsi="Trebuchet MS" w:cs="Arial"/>
            <w:color w:val="000000" w:themeColor="text1"/>
            <w:sz w:val="20"/>
            <w:szCs w:val="20"/>
          </w:rPr>
          <w:t>Git</w:t>
        </w:r>
        <w:r w:rsidR="1C0C9DF9" w:rsidRPr="00127A7D">
          <w:rPr>
            <w:rStyle w:val="Hyperlink"/>
            <w:rFonts w:ascii="Trebuchet MS" w:hAnsi="Trebuchet MS" w:cs="Arial"/>
            <w:color w:val="000000" w:themeColor="text1"/>
            <w:sz w:val="20"/>
            <w:szCs w:val="20"/>
          </w:rPr>
          <w:t>Hub</w:t>
        </w:r>
      </w:hyperlink>
      <w:r w:rsidR="00932840">
        <w:t xml:space="preserve"> || </w:t>
      </w:r>
      <w:hyperlink r:id="rId10" w:history="1">
        <w:r w:rsidR="00932840" w:rsidRPr="00932840">
          <w:rPr>
            <w:rStyle w:val="Hyperlink"/>
          </w:rPr>
          <w:t>LinkedIn</w:t>
        </w:r>
      </w:hyperlink>
    </w:p>
    <w:p w14:paraId="002B29D8" w14:textId="40434746" w:rsidR="00896FA1" w:rsidRPr="004554FA" w:rsidRDefault="00CC2FC7" w:rsidP="00D16A07">
      <w:pPr>
        <w:widowControl w:val="0"/>
        <w:overflowPunct w:val="0"/>
        <w:autoSpaceDE w:val="0"/>
        <w:autoSpaceDN w:val="0"/>
        <w:adjustRightInd w:val="0"/>
        <w:spacing w:after="0" w:line="281" w:lineRule="auto"/>
        <w:jc w:val="center"/>
        <w:rPr>
          <w:rFonts w:ascii="Trebuchet MS" w:hAnsi="Trebuchet MS" w:cs="Arial"/>
          <w:color w:val="4A86E8"/>
          <w:sz w:val="20"/>
          <w:szCs w:val="20"/>
        </w:rPr>
      </w:pPr>
      <w:r w:rsidRPr="004554FA">
        <w:rPr>
          <w:rFonts w:ascii="Trebuchet MS" w:hAnsi="Trebuchet MS"/>
          <w:noProof/>
        </w:rPr>
        <w:drawing>
          <wp:anchor distT="0" distB="0" distL="114300" distR="114300" simplePos="0" relativeHeight="251657216" behindDoc="1" locked="0" layoutInCell="0" allowOverlap="1" wp14:anchorId="26BE4EEF" wp14:editId="14109E76">
            <wp:simplePos x="0" y="0"/>
            <wp:positionH relativeFrom="column">
              <wp:posOffset>-3175</wp:posOffset>
            </wp:positionH>
            <wp:positionV relativeFrom="paragraph">
              <wp:posOffset>71120</wp:posOffset>
            </wp:positionV>
            <wp:extent cx="6653530" cy="45720"/>
            <wp:effectExtent l="0" t="0" r="0" b="0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3530" cy="45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370C25" w14:textId="35FA9130" w:rsidR="0053409B" w:rsidRDefault="00932840" w:rsidP="00C95F1E">
      <w:pPr>
        <w:autoSpaceDE w:val="0"/>
        <w:autoSpaceDN w:val="0"/>
        <w:adjustRightInd w:val="0"/>
        <w:spacing w:after="0" w:line="240" w:lineRule="auto"/>
        <w:ind w:left="360" w:hanging="360"/>
        <w:contextualSpacing/>
        <w:jc w:val="center"/>
        <w:rPr>
          <w:rFonts w:ascii="Trebuchet MS" w:hAnsi="Trebuchet MS" w:cs="Arial"/>
          <w:b/>
          <w:bCs/>
          <w:color w:val="000000" w:themeColor="text1"/>
          <w:sz w:val="28"/>
          <w:szCs w:val="28"/>
        </w:rPr>
      </w:pPr>
      <w:r>
        <w:t>Multilingual (English, Spanish, Russian) communicator and nationally ranked NCAA tennis player with a 3.5+ GPA and proven success under pressure. Quick learner, strong team player, and tech-driven problem solver with a track record in full-stack development and software engineering.</w:t>
      </w:r>
    </w:p>
    <w:p w14:paraId="35D993CD" w14:textId="77777777" w:rsidR="0053409B" w:rsidRPr="00E85D34" w:rsidRDefault="0053409B" w:rsidP="0053409B">
      <w:pPr>
        <w:autoSpaceDE w:val="0"/>
        <w:autoSpaceDN w:val="0"/>
        <w:adjustRightInd w:val="0"/>
        <w:spacing w:after="0" w:line="360" w:lineRule="auto"/>
        <w:ind w:left="360" w:hanging="360"/>
        <w:contextualSpacing/>
        <w:jc w:val="both"/>
        <w:rPr>
          <w:rFonts w:ascii="Trebuchet MS" w:hAnsi="Trebuchet MS" w:cs="Arial"/>
          <w:b/>
          <w:bCs/>
          <w:color w:val="000000" w:themeColor="text1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Education</w:t>
      </w:r>
    </w:p>
    <w:p w14:paraId="7707E753" w14:textId="77777777" w:rsidR="0053409B" w:rsidRPr="004554FA" w:rsidRDefault="0053409B" w:rsidP="0053409B">
      <w:pPr>
        <w:autoSpaceDE w:val="0"/>
        <w:autoSpaceDN w:val="0"/>
        <w:adjustRightInd w:val="0"/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w w:val="105"/>
          <w:sz w:val="19"/>
          <w:szCs w:val="19"/>
        </w:rPr>
      </w:pPr>
      <w:r w:rsidRPr="00932840">
        <w:rPr>
          <w:rFonts w:ascii="Trebuchet MS" w:hAnsi="Trebuchet MS"/>
          <w:b/>
          <w:bCs/>
          <w:color w:val="333333"/>
        </w:rPr>
        <w:t>Rockhurst University</w:t>
      </w:r>
      <w:r w:rsidRPr="0099B25F">
        <w:rPr>
          <w:rFonts w:ascii="Trebuchet MS" w:hAnsi="Trebuchet MS"/>
          <w:b/>
          <w:bCs/>
          <w:color w:val="333333"/>
        </w:rPr>
        <w:t xml:space="preserve"> </w:t>
      </w:r>
      <w:r w:rsidRPr="0099B25F">
        <w:rPr>
          <w:rFonts w:ascii="Trebuchet MS" w:hAnsi="Trebuchet MS"/>
          <w:b/>
          <w:bCs/>
          <w:color w:val="333333"/>
          <w:w w:val="85"/>
        </w:rPr>
        <w:t xml:space="preserve">| </w:t>
      </w:r>
      <w:r w:rsidRPr="0099B25F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B.Sc. in Computer Science             </w:t>
      </w:r>
      <w:r w:rsidRPr="004554FA">
        <w:rPr>
          <w:rFonts w:ascii="Trebuchet MS" w:hAnsi="Trebuchet MS"/>
          <w:b/>
          <w:color w:val="6A6A6A"/>
          <w:w w:val="105"/>
          <w:sz w:val="19"/>
          <w:szCs w:val="19"/>
        </w:rPr>
        <w:tab/>
      </w:r>
      <w:r w:rsidRPr="004554FA">
        <w:rPr>
          <w:rFonts w:ascii="Trebuchet MS" w:hAnsi="Trebuchet MS"/>
          <w:b/>
          <w:color w:val="6A6A6A"/>
          <w:w w:val="105"/>
          <w:sz w:val="19"/>
          <w:szCs w:val="19"/>
        </w:rPr>
        <w:tab/>
      </w:r>
      <w:r>
        <w:rPr>
          <w:rFonts w:ascii="Trebuchet MS" w:hAnsi="Trebuchet MS"/>
          <w:b/>
          <w:color w:val="6A6A6A"/>
          <w:w w:val="105"/>
          <w:sz w:val="19"/>
          <w:szCs w:val="19"/>
        </w:rPr>
        <w:t xml:space="preserve"> </w:t>
      </w:r>
      <w:proofErr w:type="gramStart"/>
      <w:r w:rsidRPr="0099B25F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  </w:t>
      </w:r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(</w:t>
      </w:r>
      <w:proofErr w:type="gramEnd"/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August 2021 – May 2025 </w:t>
      </w:r>
      <w:r w:rsidRPr="0099B25F">
        <w:rPr>
          <w:rFonts w:ascii="Trebuchet MS" w:hAnsi="Trebuchet MS"/>
          <w:b/>
          <w:bCs/>
          <w:color w:val="6A6A6A"/>
          <w:w w:val="85"/>
          <w:sz w:val="18"/>
          <w:szCs w:val="18"/>
        </w:rPr>
        <w:t xml:space="preserve">| </w:t>
      </w:r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Kansas City, MO)</w:t>
      </w:r>
    </w:p>
    <w:p w14:paraId="054262C7" w14:textId="77777777" w:rsidR="0053409B" w:rsidRPr="004554FA" w:rsidRDefault="0053409B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sz w:val="18"/>
          <w:szCs w:val="18"/>
        </w:rPr>
      </w:pPr>
      <w:r w:rsidRPr="66DC10FA">
        <w:rPr>
          <w:rFonts w:ascii="Trebuchet MS" w:hAnsi="Trebuchet MS"/>
          <w:sz w:val="18"/>
          <w:szCs w:val="18"/>
        </w:rPr>
        <w:t>GPA: 3.53/4.0</w:t>
      </w:r>
    </w:p>
    <w:p w14:paraId="5ED416ED" w14:textId="77777777" w:rsidR="0053409B" w:rsidRPr="0053409B" w:rsidRDefault="0053409B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sz w:val="18"/>
          <w:szCs w:val="18"/>
        </w:rPr>
      </w:pPr>
      <w:r w:rsidRPr="66DC10FA">
        <w:rPr>
          <w:rFonts w:ascii="Trebuchet MS" w:hAnsi="Trebuchet MS"/>
          <w:sz w:val="18"/>
          <w:szCs w:val="18"/>
        </w:rPr>
        <w:t>Honors and Awards: Dean’s List (2021, 2023, 2024)</w:t>
      </w:r>
      <w:r>
        <w:tab/>
      </w:r>
    </w:p>
    <w:p w14:paraId="27D7AF6D" w14:textId="153DB085" w:rsidR="00E36EA0" w:rsidRDefault="0053409B" w:rsidP="0053409B">
      <w:pPr>
        <w:spacing w:after="0" w:line="360" w:lineRule="auto"/>
        <w:ind w:left="360"/>
        <w:contextualSpacing/>
        <w:jc w:val="both"/>
        <w:rPr>
          <w:rFonts w:ascii="Trebuchet MS" w:hAnsi="Trebuchet MS"/>
          <w:sz w:val="18"/>
          <w:szCs w:val="18"/>
        </w:rPr>
      </w:pPr>
      <w:r w:rsidRPr="0053409B">
        <w:rPr>
          <w:rFonts w:ascii="Trebuchet MS" w:hAnsi="Trebuchet MS"/>
          <w:b/>
          <w:bCs/>
          <w:sz w:val="21"/>
          <w:szCs w:val="21"/>
          <w:lang w:eastAsia="en-GB" w:bidi="bn-IN"/>
        </w:rPr>
        <w:t>Relevant Courses</w:t>
      </w:r>
      <w:r w:rsidRPr="0053409B">
        <w:rPr>
          <w:rFonts w:ascii="Trebuchet MS" w:hAnsi="Trebuchet MS"/>
          <w:b/>
          <w:bCs/>
          <w:sz w:val="21"/>
          <w:szCs w:val="21"/>
        </w:rPr>
        <w:t>:</w:t>
      </w:r>
      <w:r w:rsidRPr="0053409B">
        <w:rPr>
          <w:rFonts w:ascii="Trebuchet MS" w:hAnsi="Trebuchet MS"/>
          <w:sz w:val="18"/>
          <w:szCs w:val="18"/>
        </w:rPr>
        <w:t xml:space="preserve"> </w:t>
      </w:r>
      <w:r w:rsidR="00E36EA0" w:rsidRPr="0053409B">
        <w:rPr>
          <w:rFonts w:ascii="Trebuchet MS" w:hAnsi="Trebuchet MS"/>
          <w:sz w:val="18"/>
          <w:szCs w:val="18"/>
        </w:rPr>
        <w:t>Database Engineering, Data Structures, Programming Languages: Design &amp; Implementation, Foundations of Software Engineering, Introduction to Algorithms and Complexity, Operating Systems</w:t>
      </w:r>
    </w:p>
    <w:p w14:paraId="623AAF43" w14:textId="77777777" w:rsidR="006E53C9" w:rsidRDefault="006E53C9" w:rsidP="006E53C9">
      <w:pPr>
        <w:spacing w:after="0" w:line="360" w:lineRule="auto"/>
        <w:contextualSpacing/>
        <w:jc w:val="both"/>
        <w:rPr>
          <w:rFonts w:ascii="Trebuchet MS" w:hAnsi="Trebuchet MS" w:cs="Arial"/>
          <w:b/>
          <w:bCs/>
          <w:color w:val="000000" w:themeColor="text1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 xml:space="preserve">Work Experience </w:t>
      </w:r>
    </w:p>
    <w:p w14:paraId="006291A2" w14:textId="261CE222" w:rsidR="006E53C9" w:rsidRPr="004554FA" w:rsidRDefault="006E53C9" w:rsidP="006E53C9">
      <w:pPr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w w:val="105"/>
          <w:sz w:val="18"/>
          <w:szCs w:val="18"/>
        </w:rPr>
      </w:pPr>
      <w:r>
        <w:rPr>
          <w:rFonts w:ascii="Trebuchet MS" w:hAnsi="Trebuchet MS"/>
          <w:b/>
          <w:bCs/>
          <w:color w:val="333333"/>
          <w:sz w:val="21"/>
          <w:szCs w:val="21"/>
        </w:rPr>
        <w:t xml:space="preserve">PM Accelerator </w:t>
      </w:r>
      <w:r w:rsidRPr="66DC10FA">
        <w:rPr>
          <w:rFonts w:ascii="Trebuchet MS" w:hAnsi="Trebuchet MS"/>
          <w:b/>
          <w:bCs/>
          <w:color w:val="333333"/>
          <w:w w:val="85"/>
        </w:rPr>
        <w:t>|</w:t>
      </w:r>
      <w:r>
        <w:rPr>
          <w:rFonts w:ascii="Trebuchet MS" w:hAnsi="Trebuchet MS"/>
          <w:b/>
          <w:bCs/>
          <w:color w:val="333333"/>
          <w:w w:val="85"/>
        </w:rPr>
        <w:t xml:space="preserve"> </w:t>
      </w:r>
      <w:r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Lead Software Engineer – AL/ML                                </w:t>
      </w:r>
      <w:r w:rsidR="003A1AF3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  </w:t>
      </w:r>
      <w:proofErr w:type="gramStart"/>
      <w:r w:rsidR="003A1AF3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  </w:t>
      </w:r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(</w:t>
      </w:r>
      <w:proofErr w:type="gramEnd"/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>June</w:t>
      </w:r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202</w:t>
      </w:r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>5</w:t>
      </w:r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–</w:t>
      </w:r>
      <w:r w:rsidR="001562E3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</w:t>
      </w:r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>Current</w:t>
      </w:r>
      <w:r w:rsidR="001562E3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</w:t>
      </w:r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|</w:t>
      </w:r>
      <w:r w:rsidRPr="004554FA">
        <w:rPr>
          <w:rFonts w:ascii="Trebuchet MS" w:hAnsi="Trebuchet MS"/>
        </w:rPr>
        <w:t xml:space="preserve"> </w:t>
      </w:r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Kansas City, MO)</w:t>
      </w:r>
    </w:p>
    <w:p w14:paraId="6079A3BB" w14:textId="77777777" w:rsidR="006E53C9" w:rsidRPr="00DD3F9B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Managed GitHub repository and Git workflow for 8-person development team</w:t>
      </w:r>
    </w:p>
    <w:p w14:paraId="358B1966" w14:textId="77777777" w:rsidR="006E53C9" w:rsidRPr="00DD3F9B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Resolved merge conflicts and coordinated code integration across multiple branches</w:t>
      </w:r>
    </w:p>
    <w:p w14:paraId="345A2576" w14:textId="77777777" w:rsidR="006E53C9" w:rsidRPr="00DD3F9B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Developed AI-powered event planning application with venue recommendations</w:t>
      </w:r>
    </w:p>
    <w:p w14:paraId="015BFDAE" w14:textId="77777777" w:rsidR="006E53C9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D3F9B">
        <w:rPr>
          <w:rFonts w:ascii="Trebuchet MS" w:hAnsi="Trebuchet MS"/>
          <w:color w:val="0E101A"/>
          <w:sz w:val="18"/>
          <w:szCs w:val="18"/>
          <w:lang w:eastAsia="en-GB" w:bidi="bn-IN"/>
        </w:rPr>
        <w:t>Implemented user authentication and image processing features for event customization</w:t>
      </w:r>
    </w:p>
    <w:p w14:paraId="32E03F05" w14:textId="54A8FDA4" w:rsidR="003A1AF3" w:rsidRPr="006E53C9" w:rsidRDefault="003A1AF3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3A1AF3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Worked with Next.js, Python </w:t>
      </w:r>
      <w:proofErr w:type="spellStart"/>
      <w:r w:rsidRPr="003A1AF3">
        <w:rPr>
          <w:rFonts w:ascii="Trebuchet MS" w:hAnsi="Trebuchet MS"/>
          <w:color w:val="0E101A"/>
          <w:sz w:val="18"/>
          <w:szCs w:val="18"/>
          <w:lang w:eastAsia="en-GB" w:bidi="bn-IN"/>
        </w:rPr>
        <w:t>FastAPI</w:t>
      </w:r>
      <w:proofErr w:type="spellEnd"/>
      <w:r w:rsidRPr="003A1AF3">
        <w:rPr>
          <w:rFonts w:ascii="Trebuchet MS" w:hAnsi="Trebuchet MS"/>
          <w:color w:val="0E101A"/>
          <w:sz w:val="18"/>
          <w:szCs w:val="18"/>
          <w:lang w:eastAsia="en-GB" w:bidi="bn-IN"/>
        </w:rPr>
        <w:t>, Firebase, and AI integration</w:t>
      </w:r>
    </w:p>
    <w:p w14:paraId="7A052931" w14:textId="77777777" w:rsidR="006E53C9" w:rsidRPr="004554FA" w:rsidRDefault="006E53C9" w:rsidP="006E53C9">
      <w:pPr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w w:val="105"/>
          <w:sz w:val="18"/>
          <w:szCs w:val="18"/>
        </w:rPr>
      </w:pPr>
      <w:r w:rsidRPr="0099B25F">
        <w:rPr>
          <w:rFonts w:ascii="Trebuchet MS" w:hAnsi="Trebuchet MS"/>
          <w:b/>
          <w:bCs/>
          <w:color w:val="333333"/>
          <w:sz w:val="21"/>
          <w:szCs w:val="21"/>
        </w:rPr>
        <w:t>Chita Universal |</w:t>
      </w:r>
      <w:r w:rsidRPr="0099B25F">
        <w:rPr>
          <w:rFonts w:ascii="Trebuchet MS" w:hAnsi="Trebuchet MS"/>
          <w:b/>
          <w:bCs/>
          <w:color w:val="333333"/>
          <w:w w:val="85"/>
        </w:rPr>
        <w:t xml:space="preserve"> </w:t>
      </w:r>
      <w:r w:rsidRPr="0099B25F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Freelance Web Developer          </w:t>
      </w:r>
      <w:r w:rsidRPr="004554FA">
        <w:rPr>
          <w:rFonts w:ascii="Trebuchet MS" w:hAnsi="Trebuchet MS"/>
          <w:b/>
          <w:color w:val="6A6A6A"/>
          <w:w w:val="105"/>
          <w:sz w:val="19"/>
          <w:szCs w:val="19"/>
        </w:rPr>
        <w:tab/>
      </w:r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       </w:t>
      </w:r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</w:t>
      </w:r>
      <w:proofErr w:type="gramStart"/>
      <w:r>
        <w:rPr>
          <w:rFonts w:ascii="Trebuchet MS" w:hAnsi="Trebuchet MS"/>
          <w:b/>
          <w:bCs/>
          <w:color w:val="6A6A6A"/>
          <w:w w:val="105"/>
          <w:sz w:val="18"/>
          <w:szCs w:val="18"/>
        </w:rPr>
        <w:t xml:space="preserve">   </w:t>
      </w:r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(</w:t>
      </w:r>
      <w:proofErr w:type="gramEnd"/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September 2024 – December 2024 |</w:t>
      </w:r>
      <w:r w:rsidRPr="004554FA">
        <w:rPr>
          <w:rFonts w:ascii="Trebuchet MS" w:hAnsi="Trebuchet MS"/>
        </w:rPr>
        <w:t xml:space="preserve"> </w:t>
      </w:r>
      <w:r w:rsidRPr="0099B25F">
        <w:rPr>
          <w:rFonts w:ascii="Trebuchet MS" w:hAnsi="Trebuchet MS"/>
          <w:b/>
          <w:bCs/>
          <w:color w:val="6A6A6A"/>
          <w:w w:val="105"/>
          <w:sz w:val="18"/>
          <w:szCs w:val="18"/>
        </w:rPr>
        <w:t>Kansas City, MO)</w:t>
      </w:r>
    </w:p>
    <w:p w14:paraId="330A2A59" w14:textId="77777777" w:rsidR="006E53C9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Designed and launched an e-commerce site using Squarespace, boosting client revenue by $5,000</w:t>
      </w:r>
      <w:r w:rsidRPr="000E2A0C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</w:t>
      </w:r>
    </w:p>
    <w:p w14:paraId="2807613D" w14:textId="77777777" w:rsidR="006E53C9" w:rsidRPr="00781ADD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Documented all functional requirements and successfully delivered the full project scope on time</w:t>
      </w:r>
    </w:p>
    <w:p w14:paraId="3E2A30E2" w14:textId="77777777" w:rsidR="006E53C9" w:rsidRPr="000E2A0C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781ADD">
        <w:rPr>
          <w:rFonts w:ascii="Trebuchet MS" w:hAnsi="Trebuchet MS"/>
          <w:color w:val="0E101A"/>
          <w:sz w:val="18"/>
          <w:szCs w:val="18"/>
          <w:lang w:eastAsia="en-GB" w:bidi="bn-IN"/>
        </w:rPr>
        <w:t>Built and styled a digital product catalog with custom HTML and CSS for responsive design</w:t>
      </w:r>
    </w:p>
    <w:p w14:paraId="73A23221" w14:textId="77777777" w:rsidR="006E53C9" w:rsidRPr="004554FA" w:rsidRDefault="006E53C9" w:rsidP="006E53C9">
      <w:pPr>
        <w:spacing w:after="0" w:line="360" w:lineRule="auto"/>
        <w:ind w:left="360" w:hanging="360"/>
        <w:contextualSpacing/>
        <w:jc w:val="both"/>
        <w:rPr>
          <w:rFonts w:ascii="Trebuchet MS" w:hAnsi="Trebuchet MS"/>
          <w:b/>
          <w:bCs/>
          <w:color w:val="6A6A6A"/>
          <w:w w:val="105"/>
          <w:sz w:val="18"/>
          <w:szCs w:val="18"/>
        </w:rPr>
      </w:pPr>
      <w:r w:rsidRPr="66DC10FA">
        <w:rPr>
          <w:rFonts w:ascii="Trebuchet MS" w:hAnsi="Trebuchet MS"/>
          <w:b/>
          <w:bCs/>
          <w:color w:val="333333"/>
          <w:sz w:val="21"/>
          <w:szCs w:val="21"/>
        </w:rPr>
        <w:t xml:space="preserve">Genesis Health Clubs </w:t>
      </w:r>
      <w:r w:rsidRPr="66DC10FA">
        <w:rPr>
          <w:rFonts w:ascii="Trebuchet MS" w:hAnsi="Trebuchet MS"/>
          <w:b/>
          <w:bCs/>
          <w:color w:val="333333"/>
          <w:w w:val="85"/>
        </w:rPr>
        <w:t xml:space="preserve">| </w:t>
      </w:r>
      <w:r w:rsidRPr="66DC10FA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Operations and Tennis Coaching Associate         </w:t>
      </w:r>
      <w:proofErr w:type="gramStart"/>
      <w:r w:rsidRPr="66DC10FA"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</w:t>
      </w:r>
      <w:r>
        <w:rPr>
          <w:rFonts w:ascii="Trebuchet MS" w:hAnsi="Trebuchet MS"/>
          <w:b/>
          <w:bCs/>
          <w:color w:val="6A6A6A"/>
          <w:w w:val="105"/>
          <w:sz w:val="19"/>
          <w:szCs w:val="19"/>
        </w:rPr>
        <w:t xml:space="preserve">  </w:t>
      </w:r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(</w:t>
      </w:r>
      <w:proofErr w:type="gramEnd"/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May 2024 – Aug 2024 |</w:t>
      </w:r>
      <w:r w:rsidRPr="004554FA">
        <w:rPr>
          <w:rFonts w:ascii="Trebuchet MS" w:hAnsi="Trebuchet MS"/>
        </w:rPr>
        <w:t xml:space="preserve"> </w:t>
      </w:r>
      <w:r w:rsidRPr="66DC10FA">
        <w:rPr>
          <w:rFonts w:ascii="Trebuchet MS" w:hAnsi="Trebuchet MS"/>
          <w:b/>
          <w:bCs/>
          <w:color w:val="6A6A6A"/>
          <w:w w:val="105"/>
          <w:sz w:val="18"/>
          <w:szCs w:val="18"/>
        </w:rPr>
        <w:t>Kansas City, MO)</w:t>
      </w:r>
    </w:p>
    <w:p w14:paraId="306A08A3" w14:textId="77777777" w:rsidR="006E53C9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A552F">
        <w:rPr>
          <w:rFonts w:ascii="Trebuchet MS" w:hAnsi="Trebuchet MS"/>
          <w:color w:val="0E101A"/>
          <w:sz w:val="18"/>
          <w:szCs w:val="18"/>
          <w:lang w:eastAsia="en-GB" w:bidi="bn-IN"/>
        </w:rPr>
        <w:t>Collaborated with a group of 5 coaches to design, organize, and deliver structured tennis training programs</w:t>
      </w:r>
    </w:p>
    <w:p w14:paraId="6EDA1739" w14:textId="77777777" w:rsidR="006E53C9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932840">
        <w:rPr>
          <w:rFonts w:ascii="Trebuchet MS" w:hAnsi="Trebuchet MS"/>
          <w:color w:val="0E101A"/>
          <w:sz w:val="18"/>
          <w:szCs w:val="18"/>
          <w:lang w:eastAsia="en-GB" w:bidi="bn-IN"/>
        </w:rPr>
        <w:t>Resolved 20+ daily customer inquiries using CRM tools, improving satisfaction and retention</w:t>
      </w:r>
    </w:p>
    <w:p w14:paraId="7FD564C8" w14:textId="0412477D" w:rsidR="006E53C9" w:rsidRPr="006E53C9" w:rsidRDefault="006E53C9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DA552F">
        <w:rPr>
          <w:rFonts w:ascii="Trebuchet MS" w:hAnsi="Trebuchet MS"/>
          <w:color w:val="0E101A"/>
          <w:sz w:val="18"/>
          <w:szCs w:val="18"/>
          <w:lang w:eastAsia="en-GB" w:bidi="bn-IN"/>
        </w:rPr>
        <w:t>Designed and led personalized tennis sessions tailored to individual skill levels and goals</w:t>
      </w:r>
    </w:p>
    <w:p w14:paraId="6DF5A9D9" w14:textId="706E6402" w:rsidR="3159FE96" w:rsidRDefault="48D91942" w:rsidP="0030220D">
      <w:pPr>
        <w:autoSpaceDE w:val="0"/>
        <w:autoSpaceDN w:val="0"/>
        <w:adjustRightInd w:val="0"/>
        <w:spacing w:after="0" w:line="360" w:lineRule="auto"/>
        <w:ind w:left="360" w:hanging="360"/>
        <w:contextualSpacing/>
        <w:jc w:val="both"/>
        <w:rPr>
          <w:rFonts w:ascii="Trebuchet MS" w:hAnsi="Trebuchet MS" w:cs="Arial"/>
          <w:b/>
          <w:bCs/>
          <w:color w:val="000000" w:themeColor="text1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Major Projects</w:t>
      </w:r>
    </w:p>
    <w:p w14:paraId="255A9B82" w14:textId="78E7EF6E" w:rsidR="00034730" w:rsidRPr="00034730" w:rsidRDefault="00034730" w:rsidP="00034730">
      <w:pPr>
        <w:spacing w:after="0" w:line="360" w:lineRule="auto"/>
        <w:ind w:left="360" w:hanging="360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034730">
        <w:rPr>
          <w:rFonts w:ascii="Trebuchet MS" w:hAnsi="Trebuchet MS"/>
          <w:b/>
          <w:bCs/>
          <w:color w:val="333333"/>
          <w:sz w:val="21"/>
          <w:szCs w:val="21"/>
        </w:rPr>
        <w:t xml:space="preserve">ATP Tennis Scraper | </w:t>
      </w:r>
      <w:r w:rsidRPr="00034730">
        <w:rPr>
          <w:rFonts w:ascii="Trebuchet MS" w:hAnsi="Trebuchet MS"/>
          <w:b/>
          <w:bCs/>
          <w:color w:val="6A6A6A"/>
          <w:sz w:val="19"/>
          <w:szCs w:val="19"/>
        </w:rPr>
        <w:t xml:space="preserve">Python Package in </w:t>
      </w:r>
      <w:hyperlink r:id="rId12" w:tgtFrame="_new" w:history="1">
        <w:proofErr w:type="spellStart"/>
        <w:r w:rsidRPr="00034730">
          <w:rPr>
            <w:rFonts w:ascii="Trebuchet MS" w:hAnsi="Trebuchet MS"/>
            <w:b/>
            <w:bCs/>
            <w:color w:val="6A6A6A"/>
            <w:sz w:val="19"/>
            <w:szCs w:val="19"/>
          </w:rPr>
          <w:t>PyPI</w:t>
        </w:r>
        <w:proofErr w:type="spellEnd"/>
      </w:hyperlink>
      <w:r>
        <w:rPr>
          <w:rFonts w:ascii="Trebuchet MS" w:hAnsi="Trebuchet MS"/>
          <w:b/>
          <w:bCs/>
          <w:color w:val="6A6A6A"/>
          <w:sz w:val="19"/>
          <w:szCs w:val="19"/>
        </w:rPr>
        <w:tab/>
      </w:r>
      <w:r>
        <w:rPr>
          <w:rFonts w:ascii="Trebuchet MS" w:hAnsi="Trebuchet MS"/>
          <w:b/>
          <w:bCs/>
          <w:color w:val="6A6A6A"/>
          <w:sz w:val="19"/>
          <w:szCs w:val="19"/>
        </w:rPr>
        <w:tab/>
      </w:r>
      <w:r>
        <w:rPr>
          <w:rFonts w:ascii="Trebuchet MS" w:hAnsi="Trebuchet MS"/>
          <w:b/>
          <w:bCs/>
          <w:color w:val="6A6A6A"/>
          <w:sz w:val="19"/>
          <w:szCs w:val="19"/>
        </w:rPr>
        <w:tab/>
      </w:r>
      <w:r>
        <w:rPr>
          <w:rFonts w:ascii="Trebuchet MS" w:hAnsi="Trebuchet MS"/>
          <w:b/>
          <w:bCs/>
          <w:color w:val="6A6A6A"/>
          <w:sz w:val="19"/>
          <w:szCs w:val="19"/>
        </w:rPr>
        <w:tab/>
        <w:t xml:space="preserve">                                           </w:t>
      </w:r>
      <w:proofErr w:type="gramStart"/>
      <w:r>
        <w:rPr>
          <w:rFonts w:ascii="Trebuchet MS" w:hAnsi="Trebuchet MS"/>
          <w:b/>
          <w:bCs/>
          <w:color w:val="6A6A6A"/>
          <w:sz w:val="19"/>
          <w:szCs w:val="19"/>
        </w:rPr>
        <w:t xml:space="preserve">   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>(</w:t>
      </w:r>
      <w:proofErr w:type="gramEnd"/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>January 2025)</w:t>
      </w:r>
    </w:p>
    <w:p w14:paraId="7C494FB9" w14:textId="0FA865D8" w:rsidR="00034730" w:rsidRPr="00034730" w:rsidRDefault="00034730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034730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Published a Python package that scrapes ATP top 10 </w:t>
      </w:r>
      <w:r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tennis </w:t>
      </w:r>
      <w:r w:rsidRPr="00034730">
        <w:rPr>
          <w:rFonts w:ascii="Trebuchet MS" w:hAnsi="Trebuchet MS"/>
          <w:color w:val="0E101A"/>
          <w:sz w:val="18"/>
          <w:szCs w:val="18"/>
          <w:lang w:eastAsia="en-GB" w:bidi="bn-IN"/>
        </w:rPr>
        <w:t>player stats</w:t>
      </w:r>
    </w:p>
    <w:p w14:paraId="23846EA9" w14:textId="39B40FD7" w:rsidR="00034730" w:rsidRPr="00034730" w:rsidRDefault="00034730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034730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Managed Git workflows with feature branches, </w:t>
      </w:r>
      <w:r w:rsidR="00F618BD">
        <w:rPr>
          <w:rFonts w:ascii="Trebuchet MS" w:hAnsi="Trebuchet MS"/>
          <w:color w:val="0E101A"/>
          <w:sz w:val="18"/>
          <w:szCs w:val="18"/>
          <w:lang w:eastAsia="en-GB" w:bidi="bn-IN"/>
        </w:rPr>
        <w:t>p</w:t>
      </w:r>
      <w:r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ull </w:t>
      </w:r>
      <w:r w:rsidR="00F618BD">
        <w:rPr>
          <w:rFonts w:ascii="Trebuchet MS" w:hAnsi="Trebuchet MS"/>
          <w:color w:val="0E101A"/>
          <w:sz w:val="18"/>
          <w:szCs w:val="18"/>
          <w:lang w:eastAsia="en-GB" w:bidi="bn-IN"/>
        </w:rPr>
        <w:t>r</w:t>
      </w:r>
      <w:r>
        <w:rPr>
          <w:rFonts w:ascii="Trebuchet MS" w:hAnsi="Trebuchet MS"/>
          <w:color w:val="0E101A"/>
          <w:sz w:val="18"/>
          <w:szCs w:val="18"/>
          <w:lang w:eastAsia="en-GB" w:bidi="bn-IN"/>
        </w:rPr>
        <w:t>equests</w:t>
      </w:r>
      <w:r w:rsidRPr="00034730">
        <w:rPr>
          <w:rFonts w:ascii="Trebuchet MS" w:hAnsi="Trebuchet MS"/>
          <w:color w:val="0E101A"/>
          <w:sz w:val="18"/>
          <w:szCs w:val="18"/>
          <w:lang w:eastAsia="en-GB" w:bidi="bn-IN"/>
        </w:rPr>
        <w:t>, and squash-and-merge</w:t>
      </w:r>
    </w:p>
    <w:p w14:paraId="07AA6821" w14:textId="40E4A780" w:rsidR="00034730" w:rsidRPr="00034730" w:rsidRDefault="00034730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034730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Designed a reusable package structure with automated </w:t>
      </w:r>
      <w:proofErr w:type="spellStart"/>
      <w:r w:rsidRPr="00034730">
        <w:rPr>
          <w:rFonts w:ascii="Trebuchet MS" w:hAnsi="Trebuchet MS"/>
          <w:color w:val="0E101A"/>
          <w:sz w:val="18"/>
          <w:szCs w:val="18"/>
          <w:lang w:eastAsia="en-GB" w:bidi="bn-IN"/>
        </w:rPr>
        <w:t>PyPI</w:t>
      </w:r>
      <w:proofErr w:type="spellEnd"/>
      <w:r w:rsidRPr="00034730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deployment</w:t>
      </w:r>
    </w:p>
    <w:p w14:paraId="268A2B2B" w14:textId="1DA3DB54" w:rsidR="00F233F8" w:rsidRPr="00F233F8" w:rsidRDefault="00F233F8" w:rsidP="00034730">
      <w:pPr>
        <w:spacing w:after="0" w:line="360" w:lineRule="auto"/>
        <w:ind w:left="360" w:hanging="360"/>
        <w:contextualSpacing/>
        <w:jc w:val="both"/>
        <w:rPr>
          <w:rFonts w:ascii="Times New Roman" w:eastAsia="Times New Roman" w:hAnsi="Times New Roman"/>
          <w:sz w:val="24"/>
          <w:szCs w:val="24"/>
        </w:rPr>
      </w:pPr>
      <w:r w:rsidRPr="00F233F8">
        <w:rPr>
          <w:rFonts w:ascii="Trebuchet MS" w:hAnsi="Trebuchet MS"/>
          <w:b/>
          <w:bCs/>
          <w:color w:val="333333"/>
          <w:sz w:val="21"/>
          <w:szCs w:val="21"/>
        </w:rPr>
        <w:t>Budgeting Application for Commerce Bank |</w:t>
      </w:r>
      <w:r w:rsidRPr="00F233F8">
        <w:rPr>
          <w:rFonts w:ascii="TrebuchetMS" w:eastAsia="Times New Roman" w:hAnsi="TrebuchetMS"/>
          <w:b/>
          <w:bCs/>
          <w:color w:val="333333"/>
        </w:rPr>
        <w:t xml:space="preserve"> 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 xml:space="preserve">React, Tailwind CSS, </w:t>
      </w:r>
      <w:r w:rsidR="00C512EA">
        <w:rPr>
          <w:rFonts w:ascii="Trebuchet MS" w:hAnsi="Trebuchet MS"/>
          <w:b/>
          <w:bCs/>
          <w:color w:val="6A6A6A"/>
          <w:sz w:val="19"/>
          <w:szCs w:val="19"/>
        </w:rPr>
        <w:t>Java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 xml:space="preserve">, </w:t>
      </w:r>
      <w:r w:rsidR="00C85AFE">
        <w:rPr>
          <w:rFonts w:ascii="Trebuchet MS" w:hAnsi="Trebuchet MS"/>
          <w:b/>
          <w:bCs/>
          <w:color w:val="6A6A6A"/>
          <w:sz w:val="19"/>
          <w:szCs w:val="19"/>
        </w:rPr>
        <w:t>MySQL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 xml:space="preserve">   </w:t>
      </w:r>
      <w:r w:rsidR="00034730">
        <w:rPr>
          <w:rFonts w:ascii="Trebuchet MS" w:hAnsi="Trebuchet MS"/>
          <w:b/>
          <w:bCs/>
          <w:color w:val="6A6A6A"/>
          <w:sz w:val="19"/>
          <w:szCs w:val="19"/>
        </w:rPr>
        <w:t xml:space="preserve">     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 xml:space="preserve">  </w:t>
      </w:r>
      <w:r>
        <w:rPr>
          <w:rFonts w:ascii="Trebuchet MS" w:hAnsi="Trebuchet MS"/>
          <w:b/>
          <w:bCs/>
          <w:color w:val="6A6A6A"/>
          <w:sz w:val="19"/>
          <w:szCs w:val="19"/>
        </w:rPr>
        <w:t xml:space="preserve"> </w:t>
      </w:r>
      <w:proofErr w:type="gramStart"/>
      <w:r w:rsidR="00C512EA">
        <w:rPr>
          <w:rFonts w:ascii="Trebuchet MS" w:hAnsi="Trebuchet MS"/>
          <w:b/>
          <w:bCs/>
          <w:color w:val="6A6A6A"/>
          <w:sz w:val="19"/>
          <w:szCs w:val="19"/>
        </w:rPr>
        <w:t xml:space="preserve">  </w:t>
      </w:r>
      <w:r>
        <w:rPr>
          <w:rFonts w:ascii="Trebuchet MS" w:hAnsi="Trebuchet MS"/>
          <w:b/>
          <w:bCs/>
          <w:color w:val="6A6A6A"/>
          <w:sz w:val="19"/>
          <w:szCs w:val="19"/>
        </w:rPr>
        <w:t xml:space="preserve"> 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>(</w:t>
      </w:r>
      <w:proofErr w:type="gramEnd"/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 xml:space="preserve">January 2025 – </w:t>
      </w:r>
      <w:r w:rsidR="002706DE">
        <w:rPr>
          <w:rFonts w:ascii="Trebuchet MS" w:hAnsi="Trebuchet MS"/>
          <w:b/>
          <w:bCs/>
          <w:color w:val="6A6A6A"/>
          <w:sz w:val="19"/>
          <w:szCs w:val="19"/>
        </w:rPr>
        <w:t>April 2025</w:t>
      </w:r>
      <w:r w:rsidRPr="00F233F8">
        <w:rPr>
          <w:rFonts w:ascii="Trebuchet MS" w:hAnsi="Trebuchet MS"/>
          <w:b/>
          <w:bCs/>
          <w:color w:val="6A6A6A"/>
          <w:sz w:val="19"/>
          <w:szCs w:val="19"/>
        </w:rPr>
        <w:t>)</w:t>
      </w:r>
    </w:p>
    <w:p w14:paraId="1DA6D6AE" w14:textId="106D1B09" w:rsidR="00F233F8" w:rsidRDefault="00F233F8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F233F8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Built a full-stack budgeting app with a scalable </w:t>
      </w:r>
      <w:r w:rsidR="00C41AE8">
        <w:rPr>
          <w:rFonts w:ascii="Trebuchet MS" w:hAnsi="Trebuchet MS"/>
          <w:color w:val="0E101A"/>
          <w:sz w:val="18"/>
          <w:szCs w:val="18"/>
          <w:lang w:eastAsia="en-GB" w:bidi="bn-IN"/>
        </w:rPr>
        <w:t>Java</w:t>
      </w:r>
      <w:r w:rsidRPr="00F233F8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backend and React UI </w:t>
      </w:r>
    </w:p>
    <w:p w14:paraId="0AB0C692" w14:textId="3ABE928D" w:rsidR="002B5ACD" w:rsidRPr="00F233F8" w:rsidRDefault="002B5ACD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2B5ACD">
        <w:rPr>
          <w:rFonts w:ascii="Trebuchet MS" w:hAnsi="Trebuchet MS"/>
          <w:color w:val="0E101A"/>
          <w:sz w:val="18"/>
          <w:szCs w:val="18"/>
          <w:lang w:eastAsia="en-GB" w:bidi="bn-IN"/>
        </w:rPr>
        <w:t>Used AI tools (e.g., GitHub Copilot, ChatGPT) to enhance development speed and solve code issues efficiently</w:t>
      </w:r>
    </w:p>
    <w:p w14:paraId="2486A4AF" w14:textId="77777777" w:rsidR="00F233F8" w:rsidRPr="00F233F8" w:rsidRDefault="00F233F8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F233F8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Designed a RESTful API for transactions and real-time updates </w:t>
      </w:r>
    </w:p>
    <w:p w14:paraId="073B3A09" w14:textId="518048A8" w:rsidR="00F233F8" w:rsidRPr="003E77A8" w:rsidRDefault="00F233F8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SymbolMT" w:eastAsia="Times New Roman" w:hAnsi="SymbolMT"/>
          <w:color w:val="0C0F19"/>
          <w:sz w:val="18"/>
          <w:szCs w:val="18"/>
        </w:rPr>
      </w:pPr>
      <w:r w:rsidRPr="00F233F8">
        <w:rPr>
          <w:rFonts w:ascii="Trebuchet MS" w:hAnsi="Trebuchet MS"/>
          <w:color w:val="0E101A"/>
          <w:sz w:val="18"/>
          <w:szCs w:val="18"/>
          <w:lang w:eastAsia="en-GB" w:bidi="bn-IN"/>
        </w:rPr>
        <w:t>Optimized SQL queries for better storage and retrieval</w:t>
      </w:r>
      <w:r w:rsidRPr="00F233F8">
        <w:rPr>
          <w:rFonts w:ascii="TrebuchetMS" w:eastAsia="Times New Roman" w:hAnsi="TrebuchetMS"/>
          <w:color w:val="0C0F19"/>
          <w:sz w:val="18"/>
          <w:szCs w:val="18"/>
        </w:rPr>
        <w:t xml:space="preserve"> </w:t>
      </w:r>
    </w:p>
    <w:p w14:paraId="169E2261" w14:textId="77777777" w:rsidR="00E36EA0" w:rsidRPr="00E85D34" w:rsidRDefault="00E36EA0" w:rsidP="00E36EA0">
      <w:pPr>
        <w:pStyle w:val="NormalWeb"/>
        <w:spacing w:before="0" w:beforeAutospacing="0" w:after="0" w:line="360" w:lineRule="auto"/>
        <w:ind w:left="360" w:hanging="360"/>
        <w:contextualSpacing/>
        <w:rPr>
          <w:rFonts w:ascii="Trebuchet MS" w:hAnsi="Trebuchet MS"/>
          <w:color w:val="000000" w:themeColor="text1"/>
          <w:sz w:val="28"/>
          <w:szCs w:val="28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Skills</w:t>
      </w:r>
    </w:p>
    <w:p w14:paraId="4B99A5ED" w14:textId="6E20EB5C" w:rsidR="00E36EA0" w:rsidRPr="0030220D" w:rsidRDefault="00E36EA0">
      <w:pPr>
        <w:pStyle w:val="ListParagraph"/>
        <w:numPr>
          <w:ilvl w:val="0"/>
          <w:numId w:val="1"/>
        </w:numPr>
        <w:spacing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eastAsia="en-GB" w:bidi="bn-IN"/>
        </w:rPr>
      </w:pPr>
      <w:r w:rsidRPr="00A574A5">
        <w:rPr>
          <w:rFonts w:ascii="Trebuchet MS" w:hAnsi="Trebuchet MS"/>
          <w:b/>
          <w:bCs/>
          <w:color w:val="0E101A"/>
          <w:sz w:val="21"/>
          <w:szCs w:val="21"/>
          <w:lang w:eastAsia="en-GB" w:bidi="bn-IN"/>
        </w:rPr>
        <w:t>Programming Languages</w:t>
      </w:r>
      <w:r w:rsidR="00306AE9">
        <w:rPr>
          <w:rFonts w:ascii="Trebuchet MS" w:hAnsi="Trebuchet MS"/>
          <w:b/>
          <w:bCs/>
          <w:color w:val="0E101A"/>
          <w:sz w:val="21"/>
          <w:szCs w:val="21"/>
          <w:lang w:eastAsia="en-GB" w:bidi="bn-IN"/>
        </w:rPr>
        <w:t>/Frameworks</w:t>
      </w:r>
      <w:r w:rsidRPr="00A574A5">
        <w:rPr>
          <w:rFonts w:ascii="Trebuchet MS" w:hAnsi="Trebuchet MS"/>
          <w:color w:val="0E101A"/>
          <w:sz w:val="21"/>
          <w:szCs w:val="21"/>
          <w:lang w:eastAsia="en-GB" w:bidi="bn-IN"/>
        </w:rPr>
        <w:t>:</w:t>
      </w:r>
      <w:r w:rsidRPr="0030220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Python, </w:t>
      </w:r>
      <w:r w:rsidR="00306AE9">
        <w:rPr>
          <w:rFonts w:ascii="Trebuchet MS" w:hAnsi="Trebuchet MS"/>
          <w:color w:val="0E101A"/>
          <w:sz w:val="18"/>
          <w:szCs w:val="18"/>
          <w:lang w:eastAsia="en-GB" w:bidi="bn-IN"/>
        </w:rPr>
        <w:t>Next.js, Java,</w:t>
      </w:r>
      <w:r w:rsidR="00C14069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Spring Boot,</w:t>
      </w:r>
      <w:r w:rsidR="00A574A5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</w:t>
      </w:r>
      <w:r w:rsidR="00C14069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C#, </w:t>
      </w:r>
      <w:r w:rsidR="00A574A5">
        <w:rPr>
          <w:rFonts w:ascii="Trebuchet MS" w:hAnsi="Trebuchet MS"/>
          <w:color w:val="0E101A"/>
          <w:sz w:val="18"/>
          <w:szCs w:val="18"/>
          <w:lang w:eastAsia="en-GB" w:bidi="bn-IN"/>
        </w:rPr>
        <w:t>SQL,</w:t>
      </w:r>
      <w:r w:rsidR="00A574A5" w:rsidRPr="0030220D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</w:t>
      </w:r>
      <w:r w:rsidRPr="0030220D">
        <w:rPr>
          <w:rFonts w:ascii="Trebuchet MS" w:hAnsi="Trebuchet MS"/>
          <w:color w:val="0E101A"/>
          <w:sz w:val="18"/>
          <w:szCs w:val="18"/>
          <w:lang w:eastAsia="en-GB" w:bidi="bn-IN"/>
        </w:rPr>
        <w:t>JavaScript, React,</w:t>
      </w:r>
      <w:r w:rsidR="00A574A5">
        <w:rPr>
          <w:rFonts w:ascii="Trebuchet MS" w:hAnsi="Trebuchet MS"/>
          <w:color w:val="0E101A"/>
          <w:sz w:val="18"/>
          <w:szCs w:val="18"/>
          <w:lang w:eastAsia="en-GB" w:bidi="bn-IN"/>
        </w:rPr>
        <w:t xml:space="preserve"> </w:t>
      </w:r>
      <w:r w:rsidRPr="0030220D">
        <w:rPr>
          <w:rFonts w:ascii="Trebuchet MS" w:hAnsi="Trebuchet MS"/>
          <w:color w:val="0E101A"/>
          <w:sz w:val="18"/>
          <w:szCs w:val="18"/>
          <w:lang w:eastAsia="en-GB" w:bidi="bn-IN"/>
        </w:rPr>
        <w:t>HTML, CSS</w:t>
      </w:r>
    </w:p>
    <w:p w14:paraId="0C3EACB9" w14:textId="5DDB00A5" w:rsidR="00E36EA0" w:rsidRPr="00E36EA0" w:rsidRDefault="00E36EA0">
      <w:pPr>
        <w:pStyle w:val="NormalWeb"/>
        <w:numPr>
          <w:ilvl w:val="0"/>
          <w:numId w:val="1"/>
        </w:numPr>
        <w:spacing w:before="0" w:beforeAutospacing="0"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</w:rPr>
      </w:pPr>
      <w:r w:rsidRPr="00A574A5">
        <w:rPr>
          <w:rFonts w:ascii="Trebuchet MS" w:hAnsi="Trebuchet MS"/>
          <w:b/>
          <w:bCs/>
          <w:color w:val="0E101A"/>
          <w:sz w:val="21"/>
          <w:szCs w:val="21"/>
        </w:rPr>
        <w:t>Tools and Technologies:</w:t>
      </w:r>
      <w:r w:rsidRPr="66DC10FA">
        <w:rPr>
          <w:rFonts w:ascii="Trebuchet MS" w:hAnsi="Trebuchet MS"/>
          <w:color w:val="0E101A"/>
          <w:sz w:val="18"/>
          <w:szCs w:val="18"/>
          <w:lang w:val="en-CA"/>
        </w:rPr>
        <w:t xml:space="preserve"> </w:t>
      </w:r>
      <w:r w:rsidRPr="00F233F8">
        <w:rPr>
          <w:rFonts w:ascii="Trebuchet MS" w:hAnsi="Trebuchet MS"/>
          <w:color w:val="0E101A"/>
          <w:sz w:val="18"/>
          <w:szCs w:val="18"/>
        </w:rPr>
        <w:t>AWS, MySQL, RESTful APIs</w:t>
      </w:r>
      <w:r w:rsidR="00A574A5">
        <w:rPr>
          <w:rFonts w:ascii="Trebuchet MS" w:hAnsi="Trebuchet MS"/>
          <w:b/>
          <w:bCs/>
          <w:color w:val="0E101A"/>
          <w:sz w:val="18"/>
          <w:szCs w:val="18"/>
        </w:rPr>
        <w:t xml:space="preserve">, </w:t>
      </w:r>
      <w:r w:rsidRPr="00F233F8">
        <w:rPr>
          <w:rFonts w:ascii="Trebuchet MS" w:hAnsi="Trebuchet MS"/>
          <w:color w:val="0E101A"/>
          <w:sz w:val="18"/>
          <w:szCs w:val="18"/>
        </w:rPr>
        <w:t xml:space="preserve">Linux, Windows, macOS, </w:t>
      </w:r>
      <w:proofErr w:type="spellStart"/>
      <w:r w:rsidRPr="00F233F8">
        <w:rPr>
          <w:rFonts w:ascii="Trebuchet MS" w:hAnsi="Trebuchet MS"/>
          <w:color w:val="0E101A"/>
          <w:sz w:val="18"/>
          <w:szCs w:val="18"/>
        </w:rPr>
        <w:t>Pytest</w:t>
      </w:r>
      <w:proofErr w:type="spellEnd"/>
      <w:r w:rsidRPr="00F233F8">
        <w:rPr>
          <w:rFonts w:ascii="Trebuchet MS" w:hAnsi="Trebuchet MS"/>
          <w:color w:val="0E101A"/>
          <w:sz w:val="18"/>
          <w:szCs w:val="18"/>
        </w:rPr>
        <w:t>, Git, JIRA, Postman</w:t>
      </w:r>
    </w:p>
    <w:p w14:paraId="76566B6A" w14:textId="491BD12B" w:rsidR="00FF4958" w:rsidRPr="00E85D34" w:rsidRDefault="7ED7F3B1" w:rsidP="000E2A0C">
      <w:pPr>
        <w:pStyle w:val="NormalWeb"/>
        <w:spacing w:before="0" w:beforeAutospacing="0" w:after="0" w:line="360" w:lineRule="auto"/>
        <w:ind w:left="360" w:hanging="360"/>
        <w:contextualSpacing/>
        <w:jc w:val="both"/>
        <w:rPr>
          <w:rFonts w:ascii="Trebuchet MS" w:hAnsi="Trebuchet MS"/>
          <w:color w:val="000000" w:themeColor="text1"/>
          <w:sz w:val="28"/>
          <w:szCs w:val="28"/>
          <w:lang w:val="en-CA"/>
        </w:rPr>
      </w:pPr>
      <w:r w:rsidRPr="00E85D34">
        <w:rPr>
          <w:rFonts w:ascii="Trebuchet MS" w:hAnsi="Trebuchet MS" w:cs="Arial"/>
          <w:b/>
          <w:bCs/>
          <w:color w:val="000000" w:themeColor="text1"/>
          <w:sz w:val="28"/>
          <w:szCs w:val="28"/>
        </w:rPr>
        <w:t>Extracurricular Activities</w:t>
      </w:r>
    </w:p>
    <w:p w14:paraId="63001B19" w14:textId="541D8AB8" w:rsidR="00FF2113" w:rsidRPr="004554FA" w:rsidRDefault="00FF2113">
      <w:pPr>
        <w:pStyle w:val="NormalWeb"/>
        <w:numPr>
          <w:ilvl w:val="0"/>
          <w:numId w:val="1"/>
        </w:numPr>
        <w:spacing w:before="0" w:beforeAutospacing="0" w:after="0"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val="en-CA"/>
        </w:rPr>
      </w:pPr>
      <w:r w:rsidRPr="00FF2113">
        <w:rPr>
          <w:rFonts w:ascii="Trebuchet MS" w:hAnsi="Trebuchet MS"/>
          <w:color w:val="0E101A"/>
          <w:sz w:val="18"/>
          <w:szCs w:val="18"/>
          <w:lang w:val="en-CA"/>
        </w:rPr>
        <w:t>Named NCAA All-American (2025) and Division II Midwest Region Singles Champion in Tennis (2024)</w:t>
      </w:r>
    </w:p>
    <w:p w14:paraId="28AF25E0" w14:textId="2AE86D75" w:rsidR="004554FA" w:rsidRDefault="0381E6F4">
      <w:pPr>
        <w:pStyle w:val="ListParagraph"/>
        <w:numPr>
          <w:ilvl w:val="0"/>
          <w:numId w:val="1"/>
        </w:numPr>
        <w:spacing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val="en-CA" w:eastAsia="en-GB" w:bidi="bn-IN"/>
        </w:rPr>
      </w:pPr>
      <w:r w:rsidRPr="66DC10FA">
        <w:rPr>
          <w:rFonts w:ascii="Trebuchet MS" w:hAnsi="Trebuchet MS"/>
          <w:color w:val="0E101A"/>
          <w:sz w:val="18"/>
          <w:szCs w:val="18"/>
          <w:lang w:val="en-CA"/>
        </w:rPr>
        <w:t>Share</w:t>
      </w:r>
      <w:r w:rsidR="00A15B38">
        <w:rPr>
          <w:rFonts w:ascii="Trebuchet MS" w:hAnsi="Trebuchet MS"/>
          <w:color w:val="0E101A"/>
          <w:sz w:val="18"/>
          <w:szCs w:val="18"/>
          <w:lang w:val="en-CA"/>
        </w:rPr>
        <w:t>d</w:t>
      </w:r>
      <w:r w:rsidRPr="66DC10FA">
        <w:rPr>
          <w:rFonts w:ascii="Trebuchet MS" w:hAnsi="Trebuchet MS"/>
          <w:color w:val="0E101A"/>
          <w:sz w:val="18"/>
          <w:szCs w:val="18"/>
          <w:lang w:val="en-CA"/>
        </w:rPr>
        <w:t xml:space="preserve"> educational tennis tips and insights </w:t>
      </w:r>
      <w:r w:rsidRPr="00B1007A">
        <w:rPr>
          <w:rFonts w:ascii="Trebuchet MS" w:hAnsi="Trebuchet MS"/>
          <w:color w:val="000000" w:themeColor="text1"/>
          <w:sz w:val="18"/>
          <w:szCs w:val="18"/>
          <w:lang w:val="en-CA"/>
        </w:rPr>
        <w:t xml:space="preserve">on </w:t>
      </w:r>
      <w:hyperlink r:id="rId13">
        <w:r w:rsidRPr="00B1007A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CA"/>
          </w:rPr>
          <w:t>social med</w:t>
        </w:r>
        <w:r w:rsidRPr="00B1007A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CA"/>
          </w:rPr>
          <w:t>i</w:t>
        </w:r>
        <w:r w:rsidRPr="00B1007A">
          <w:rPr>
            <w:rStyle w:val="Hyperlink"/>
            <w:rFonts w:ascii="Trebuchet MS" w:hAnsi="Trebuchet MS"/>
            <w:color w:val="000000" w:themeColor="text1"/>
            <w:sz w:val="18"/>
            <w:szCs w:val="18"/>
            <w:lang w:val="en-CA"/>
          </w:rPr>
          <w:t>a</w:t>
        </w:r>
      </w:hyperlink>
      <w:r w:rsidRPr="66DC10FA">
        <w:rPr>
          <w:rFonts w:ascii="Trebuchet MS" w:hAnsi="Trebuchet MS"/>
          <w:color w:val="0E101A"/>
          <w:sz w:val="18"/>
          <w:szCs w:val="18"/>
          <w:lang w:val="en-CA"/>
        </w:rPr>
        <w:t xml:space="preserve">, </w:t>
      </w:r>
      <w:r w:rsidRPr="66DC10FA">
        <w:rPr>
          <w:rFonts w:ascii="Trebuchet MS" w:hAnsi="Trebuchet MS"/>
          <w:color w:val="0E101A"/>
          <w:sz w:val="18"/>
          <w:szCs w:val="18"/>
          <w:lang w:val="en-CA" w:eastAsia="en-GB" w:bidi="bn-IN"/>
        </w:rPr>
        <w:t>building an engaged community and promoting the sport</w:t>
      </w:r>
    </w:p>
    <w:p w14:paraId="74E32D65" w14:textId="7E4407F9" w:rsidR="00766EE2" w:rsidRPr="003A1AF3" w:rsidRDefault="003A1AF3">
      <w:pPr>
        <w:pStyle w:val="ListParagraph"/>
        <w:numPr>
          <w:ilvl w:val="0"/>
          <w:numId w:val="1"/>
        </w:numPr>
        <w:spacing w:line="360" w:lineRule="auto"/>
        <w:contextualSpacing/>
        <w:jc w:val="both"/>
        <w:rPr>
          <w:rFonts w:ascii="Trebuchet MS" w:hAnsi="Trebuchet MS"/>
          <w:color w:val="0E101A"/>
          <w:sz w:val="18"/>
          <w:szCs w:val="18"/>
          <w:lang w:val="en-CA" w:eastAsia="en-GB" w:bidi="bn-IN"/>
        </w:rPr>
      </w:pPr>
      <w:r>
        <w:rPr>
          <w:rFonts w:ascii="Trebuchet MS" w:hAnsi="Trebuchet MS"/>
          <w:color w:val="0E101A"/>
          <w:sz w:val="18"/>
          <w:szCs w:val="18"/>
          <w:lang w:val="en-CA" w:eastAsia="en-GB" w:bidi="bn-IN"/>
        </w:rPr>
        <w:t>Proficient in English, Spanish, Russian languages</w:t>
      </w:r>
    </w:p>
    <w:sectPr w:rsidR="00766EE2" w:rsidRPr="003A1AF3" w:rsidSect="00170789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48FF04" w14:textId="77777777" w:rsidR="000A614A" w:rsidRDefault="000A614A" w:rsidP="00941308">
      <w:pPr>
        <w:spacing w:after="0" w:line="240" w:lineRule="auto"/>
      </w:pPr>
      <w:r>
        <w:separator/>
      </w:r>
    </w:p>
  </w:endnote>
  <w:endnote w:type="continuationSeparator" w:id="0">
    <w:p w14:paraId="440425DD" w14:textId="77777777" w:rsidR="000A614A" w:rsidRDefault="000A614A" w:rsidP="00941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ymbolMT">
    <w:altName w:val="Cambria"/>
    <w:panose1 w:val="020B0604020202020204"/>
    <w:charset w:val="00"/>
    <w:family w:val="roman"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09083B" w14:textId="77777777" w:rsidR="000A614A" w:rsidRDefault="000A614A" w:rsidP="00941308">
      <w:pPr>
        <w:spacing w:after="0" w:line="240" w:lineRule="auto"/>
      </w:pPr>
      <w:r>
        <w:separator/>
      </w:r>
    </w:p>
  </w:footnote>
  <w:footnote w:type="continuationSeparator" w:id="0">
    <w:p w14:paraId="3BA2AB16" w14:textId="77777777" w:rsidR="000A614A" w:rsidRDefault="000A614A" w:rsidP="009413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7658F8"/>
    <w:multiLevelType w:val="hybridMultilevel"/>
    <w:tmpl w:val="46885A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13F73"/>
    <w:multiLevelType w:val="hybridMultilevel"/>
    <w:tmpl w:val="0D909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761772">
    <w:abstractNumId w:val="1"/>
  </w:num>
  <w:num w:numId="2" w16cid:durableId="1628272505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 style="mso-position-horizontal:right;mso-position-horizontal-relative:margin;v-text-anchor:middle" fillcolor="white" strokecolor="#4472c4">
      <v:fill color="white" rotate="t" type="frame"/>
      <v:stroke color="#4472c4" weight="2.25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c0MTcyM7E0NzNR0lEKTi0uzszPAykwNKgFAK24fxwtAAAA"/>
  </w:docVars>
  <w:rsids>
    <w:rsidRoot w:val="00B055D2"/>
    <w:rsid w:val="0000070A"/>
    <w:rsid w:val="00003127"/>
    <w:rsid w:val="000072CE"/>
    <w:rsid w:val="00016EAA"/>
    <w:rsid w:val="00017384"/>
    <w:rsid w:val="000223C5"/>
    <w:rsid w:val="000257DA"/>
    <w:rsid w:val="00030D31"/>
    <w:rsid w:val="00034730"/>
    <w:rsid w:val="00035D59"/>
    <w:rsid w:val="0003693B"/>
    <w:rsid w:val="00044F1E"/>
    <w:rsid w:val="000470A8"/>
    <w:rsid w:val="00054C41"/>
    <w:rsid w:val="00061859"/>
    <w:rsid w:val="00066219"/>
    <w:rsid w:val="000702E4"/>
    <w:rsid w:val="00071846"/>
    <w:rsid w:val="00072CC4"/>
    <w:rsid w:val="00074224"/>
    <w:rsid w:val="00076B66"/>
    <w:rsid w:val="00077E3D"/>
    <w:rsid w:val="00080B98"/>
    <w:rsid w:val="0008242B"/>
    <w:rsid w:val="00090813"/>
    <w:rsid w:val="0009454C"/>
    <w:rsid w:val="000A4B96"/>
    <w:rsid w:val="000A614A"/>
    <w:rsid w:val="000B3C3D"/>
    <w:rsid w:val="000C71E2"/>
    <w:rsid w:val="000C7631"/>
    <w:rsid w:val="000D209E"/>
    <w:rsid w:val="000D2D62"/>
    <w:rsid w:val="000E1DCA"/>
    <w:rsid w:val="000E2A0C"/>
    <w:rsid w:val="001075B1"/>
    <w:rsid w:val="00120338"/>
    <w:rsid w:val="00122A38"/>
    <w:rsid w:val="0012481F"/>
    <w:rsid w:val="001266C8"/>
    <w:rsid w:val="00127A7D"/>
    <w:rsid w:val="00136A92"/>
    <w:rsid w:val="00136D33"/>
    <w:rsid w:val="00140FA0"/>
    <w:rsid w:val="00144E31"/>
    <w:rsid w:val="001562E3"/>
    <w:rsid w:val="00162D38"/>
    <w:rsid w:val="001673DA"/>
    <w:rsid w:val="00167ECD"/>
    <w:rsid w:val="00170789"/>
    <w:rsid w:val="001712AB"/>
    <w:rsid w:val="00172B8F"/>
    <w:rsid w:val="00180D49"/>
    <w:rsid w:val="00182989"/>
    <w:rsid w:val="00191EE6"/>
    <w:rsid w:val="0019419D"/>
    <w:rsid w:val="0019754D"/>
    <w:rsid w:val="001A174C"/>
    <w:rsid w:val="001B5DE7"/>
    <w:rsid w:val="001B71DE"/>
    <w:rsid w:val="001D79AC"/>
    <w:rsid w:val="001E3AFC"/>
    <w:rsid w:val="001F1AE7"/>
    <w:rsid w:val="001F2226"/>
    <w:rsid w:val="001F2CE7"/>
    <w:rsid w:val="001F3015"/>
    <w:rsid w:val="001F664A"/>
    <w:rsid w:val="00202279"/>
    <w:rsid w:val="002067EB"/>
    <w:rsid w:val="00207707"/>
    <w:rsid w:val="00210197"/>
    <w:rsid w:val="00213C1E"/>
    <w:rsid w:val="0021486D"/>
    <w:rsid w:val="00214CAC"/>
    <w:rsid w:val="002159A6"/>
    <w:rsid w:val="00223902"/>
    <w:rsid w:val="00224ED0"/>
    <w:rsid w:val="00230DD9"/>
    <w:rsid w:val="00232719"/>
    <w:rsid w:val="00246C14"/>
    <w:rsid w:val="0025191E"/>
    <w:rsid w:val="00252999"/>
    <w:rsid w:val="0025512B"/>
    <w:rsid w:val="00255F15"/>
    <w:rsid w:val="0026552C"/>
    <w:rsid w:val="002706DE"/>
    <w:rsid w:val="00272454"/>
    <w:rsid w:val="00276D38"/>
    <w:rsid w:val="002845DB"/>
    <w:rsid w:val="00285F4B"/>
    <w:rsid w:val="002A1AA1"/>
    <w:rsid w:val="002A1B1F"/>
    <w:rsid w:val="002A2B45"/>
    <w:rsid w:val="002B5ACD"/>
    <w:rsid w:val="002B68EA"/>
    <w:rsid w:val="002C3372"/>
    <w:rsid w:val="002C6EFE"/>
    <w:rsid w:val="002D4A07"/>
    <w:rsid w:val="002D4AA1"/>
    <w:rsid w:val="002D4DCE"/>
    <w:rsid w:val="002D6893"/>
    <w:rsid w:val="002D788A"/>
    <w:rsid w:val="002E05D5"/>
    <w:rsid w:val="002E5B3B"/>
    <w:rsid w:val="002E5CE2"/>
    <w:rsid w:val="002F065E"/>
    <w:rsid w:val="002F6C78"/>
    <w:rsid w:val="0030220D"/>
    <w:rsid w:val="003033BD"/>
    <w:rsid w:val="003045C1"/>
    <w:rsid w:val="00305064"/>
    <w:rsid w:val="00306AE9"/>
    <w:rsid w:val="00307439"/>
    <w:rsid w:val="00317A2B"/>
    <w:rsid w:val="00320E75"/>
    <w:rsid w:val="00334721"/>
    <w:rsid w:val="00334ABA"/>
    <w:rsid w:val="0033554F"/>
    <w:rsid w:val="00335C61"/>
    <w:rsid w:val="00337B65"/>
    <w:rsid w:val="003545D2"/>
    <w:rsid w:val="00357327"/>
    <w:rsid w:val="00357BB6"/>
    <w:rsid w:val="0036406D"/>
    <w:rsid w:val="0036475C"/>
    <w:rsid w:val="00366394"/>
    <w:rsid w:val="003720BF"/>
    <w:rsid w:val="0038539D"/>
    <w:rsid w:val="003875CE"/>
    <w:rsid w:val="00390A09"/>
    <w:rsid w:val="00390AE0"/>
    <w:rsid w:val="00397467"/>
    <w:rsid w:val="003A1AF3"/>
    <w:rsid w:val="003A235B"/>
    <w:rsid w:val="003A2A8A"/>
    <w:rsid w:val="003A41A8"/>
    <w:rsid w:val="003A7273"/>
    <w:rsid w:val="003B031A"/>
    <w:rsid w:val="003B5308"/>
    <w:rsid w:val="003B607E"/>
    <w:rsid w:val="003C1F24"/>
    <w:rsid w:val="003C2737"/>
    <w:rsid w:val="003D2A88"/>
    <w:rsid w:val="003D4349"/>
    <w:rsid w:val="003D5737"/>
    <w:rsid w:val="003D7D22"/>
    <w:rsid w:val="003E185D"/>
    <w:rsid w:val="003E6B24"/>
    <w:rsid w:val="003E77A8"/>
    <w:rsid w:val="00400FB2"/>
    <w:rsid w:val="00400FC4"/>
    <w:rsid w:val="00402F31"/>
    <w:rsid w:val="00413A44"/>
    <w:rsid w:val="00414397"/>
    <w:rsid w:val="004148B1"/>
    <w:rsid w:val="0041589B"/>
    <w:rsid w:val="00427D79"/>
    <w:rsid w:val="00430E88"/>
    <w:rsid w:val="0043153B"/>
    <w:rsid w:val="00433489"/>
    <w:rsid w:val="004340E0"/>
    <w:rsid w:val="0043451C"/>
    <w:rsid w:val="00441285"/>
    <w:rsid w:val="0044214A"/>
    <w:rsid w:val="0044701F"/>
    <w:rsid w:val="004554FA"/>
    <w:rsid w:val="004657D3"/>
    <w:rsid w:val="00474523"/>
    <w:rsid w:val="004816E3"/>
    <w:rsid w:val="00483347"/>
    <w:rsid w:val="004853BD"/>
    <w:rsid w:val="0049058A"/>
    <w:rsid w:val="00490FF1"/>
    <w:rsid w:val="004A01F8"/>
    <w:rsid w:val="004A3865"/>
    <w:rsid w:val="004A47D6"/>
    <w:rsid w:val="004B76C4"/>
    <w:rsid w:val="004C47F6"/>
    <w:rsid w:val="004C6BCC"/>
    <w:rsid w:val="004D2653"/>
    <w:rsid w:val="004D2DA1"/>
    <w:rsid w:val="004D7D07"/>
    <w:rsid w:val="004E5405"/>
    <w:rsid w:val="00500E60"/>
    <w:rsid w:val="00505395"/>
    <w:rsid w:val="00506968"/>
    <w:rsid w:val="00506EB9"/>
    <w:rsid w:val="0051120F"/>
    <w:rsid w:val="00515513"/>
    <w:rsid w:val="00521951"/>
    <w:rsid w:val="00532252"/>
    <w:rsid w:val="0053241C"/>
    <w:rsid w:val="0053409B"/>
    <w:rsid w:val="00536451"/>
    <w:rsid w:val="0055320C"/>
    <w:rsid w:val="005576FE"/>
    <w:rsid w:val="005604F7"/>
    <w:rsid w:val="00565B4A"/>
    <w:rsid w:val="005674C1"/>
    <w:rsid w:val="00572746"/>
    <w:rsid w:val="00573D27"/>
    <w:rsid w:val="0057438D"/>
    <w:rsid w:val="00575182"/>
    <w:rsid w:val="00575ADB"/>
    <w:rsid w:val="00577310"/>
    <w:rsid w:val="00581485"/>
    <w:rsid w:val="00586451"/>
    <w:rsid w:val="0058700E"/>
    <w:rsid w:val="005A20EE"/>
    <w:rsid w:val="005A771F"/>
    <w:rsid w:val="005B122A"/>
    <w:rsid w:val="005B316A"/>
    <w:rsid w:val="005B7638"/>
    <w:rsid w:val="005C1DFA"/>
    <w:rsid w:val="005C2FC6"/>
    <w:rsid w:val="005D7AAA"/>
    <w:rsid w:val="005E1F29"/>
    <w:rsid w:val="005F167F"/>
    <w:rsid w:val="005F6465"/>
    <w:rsid w:val="0061004A"/>
    <w:rsid w:val="0063069B"/>
    <w:rsid w:val="0063358F"/>
    <w:rsid w:val="00642C19"/>
    <w:rsid w:val="00650ACF"/>
    <w:rsid w:val="00663DD3"/>
    <w:rsid w:val="00664C1C"/>
    <w:rsid w:val="006653F4"/>
    <w:rsid w:val="006709F0"/>
    <w:rsid w:val="00670B1E"/>
    <w:rsid w:val="0067357B"/>
    <w:rsid w:val="006743AD"/>
    <w:rsid w:val="0069057F"/>
    <w:rsid w:val="0069127F"/>
    <w:rsid w:val="006913D2"/>
    <w:rsid w:val="00693AC6"/>
    <w:rsid w:val="006A5354"/>
    <w:rsid w:val="006A6937"/>
    <w:rsid w:val="006B1FD0"/>
    <w:rsid w:val="006C1B2F"/>
    <w:rsid w:val="006C1C2D"/>
    <w:rsid w:val="006C1FAA"/>
    <w:rsid w:val="006C5300"/>
    <w:rsid w:val="006C7096"/>
    <w:rsid w:val="006C7876"/>
    <w:rsid w:val="006D2614"/>
    <w:rsid w:val="006D26F5"/>
    <w:rsid w:val="006D3C6D"/>
    <w:rsid w:val="006E53C9"/>
    <w:rsid w:val="006F144A"/>
    <w:rsid w:val="006F6D28"/>
    <w:rsid w:val="006F70C8"/>
    <w:rsid w:val="00706398"/>
    <w:rsid w:val="007107D4"/>
    <w:rsid w:val="0071345B"/>
    <w:rsid w:val="0071551F"/>
    <w:rsid w:val="00724DBC"/>
    <w:rsid w:val="00732DD3"/>
    <w:rsid w:val="00737408"/>
    <w:rsid w:val="007374BF"/>
    <w:rsid w:val="00741299"/>
    <w:rsid w:val="00747AEB"/>
    <w:rsid w:val="00751C47"/>
    <w:rsid w:val="007523DA"/>
    <w:rsid w:val="00752B19"/>
    <w:rsid w:val="0075542E"/>
    <w:rsid w:val="007604C6"/>
    <w:rsid w:val="007653B1"/>
    <w:rsid w:val="00765B8E"/>
    <w:rsid w:val="007666F0"/>
    <w:rsid w:val="00766EE2"/>
    <w:rsid w:val="00767C52"/>
    <w:rsid w:val="00767C5F"/>
    <w:rsid w:val="00771017"/>
    <w:rsid w:val="00771118"/>
    <w:rsid w:val="0077126A"/>
    <w:rsid w:val="0078322F"/>
    <w:rsid w:val="00790183"/>
    <w:rsid w:val="00791AF9"/>
    <w:rsid w:val="00794880"/>
    <w:rsid w:val="00795E96"/>
    <w:rsid w:val="007960A3"/>
    <w:rsid w:val="00797A63"/>
    <w:rsid w:val="007A5D40"/>
    <w:rsid w:val="007A7FC9"/>
    <w:rsid w:val="007B70B4"/>
    <w:rsid w:val="007C05B0"/>
    <w:rsid w:val="007C0FE9"/>
    <w:rsid w:val="007C4731"/>
    <w:rsid w:val="007C496C"/>
    <w:rsid w:val="007C4972"/>
    <w:rsid w:val="007C5BEB"/>
    <w:rsid w:val="007D781E"/>
    <w:rsid w:val="007E5EE9"/>
    <w:rsid w:val="007E6A87"/>
    <w:rsid w:val="007E6F79"/>
    <w:rsid w:val="007E73F7"/>
    <w:rsid w:val="007F4A53"/>
    <w:rsid w:val="007F69E0"/>
    <w:rsid w:val="007F6B7A"/>
    <w:rsid w:val="007F71AA"/>
    <w:rsid w:val="00805F8D"/>
    <w:rsid w:val="00816780"/>
    <w:rsid w:val="00820AC6"/>
    <w:rsid w:val="00821EB4"/>
    <w:rsid w:val="0082308D"/>
    <w:rsid w:val="008233E1"/>
    <w:rsid w:val="00823DA1"/>
    <w:rsid w:val="00823DFB"/>
    <w:rsid w:val="00826132"/>
    <w:rsid w:val="00827B0E"/>
    <w:rsid w:val="00836C89"/>
    <w:rsid w:val="00837B6F"/>
    <w:rsid w:val="00840B65"/>
    <w:rsid w:val="0084200A"/>
    <w:rsid w:val="008445A0"/>
    <w:rsid w:val="0084504B"/>
    <w:rsid w:val="008450C5"/>
    <w:rsid w:val="0084659A"/>
    <w:rsid w:val="00851677"/>
    <w:rsid w:val="0085258C"/>
    <w:rsid w:val="0085400A"/>
    <w:rsid w:val="00855387"/>
    <w:rsid w:val="00860415"/>
    <w:rsid w:val="00862EFE"/>
    <w:rsid w:val="0086762A"/>
    <w:rsid w:val="008751F9"/>
    <w:rsid w:val="00875333"/>
    <w:rsid w:val="00875D82"/>
    <w:rsid w:val="008859CC"/>
    <w:rsid w:val="0088759A"/>
    <w:rsid w:val="008900A5"/>
    <w:rsid w:val="00893128"/>
    <w:rsid w:val="0089503D"/>
    <w:rsid w:val="008968F7"/>
    <w:rsid w:val="00896FA1"/>
    <w:rsid w:val="008A5115"/>
    <w:rsid w:val="008A63CF"/>
    <w:rsid w:val="008A689B"/>
    <w:rsid w:val="008A6A7B"/>
    <w:rsid w:val="008B0472"/>
    <w:rsid w:val="008B4ACB"/>
    <w:rsid w:val="008B4E3D"/>
    <w:rsid w:val="008B535F"/>
    <w:rsid w:val="008C06ED"/>
    <w:rsid w:val="008C52A7"/>
    <w:rsid w:val="008D1F21"/>
    <w:rsid w:val="008D79DF"/>
    <w:rsid w:val="008D7F5C"/>
    <w:rsid w:val="008E2DDC"/>
    <w:rsid w:val="008E6C24"/>
    <w:rsid w:val="008F0738"/>
    <w:rsid w:val="008F4336"/>
    <w:rsid w:val="008F4D5F"/>
    <w:rsid w:val="009001EC"/>
    <w:rsid w:val="009002A1"/>
    <w:rsid w:val="009003B4"/>
    <w:rsid w:val="009019AB"/>
    <w:rsid w:val="00903AD9"/>
    <w:rsid w:val="00903FC9"/>
    <w:rsid w:val="009044A8"/>
    <w:rsid w:val="009125A1"/>
    <w:rsid w:val="00926E5F"/>
    <w:rsid w:val="00932840"/>
    <w:rsid w:val="009357FB"/>
    <w:rsid w:val="009373C5"/>
    <w:rsid w:val="00941308"/>
    <w:rsid w:val="00953B0E"/>
    <w:rsid w:val="0095623F"/>
    <w:rsid w:val="00956F49"/>
    <w:rsid w:val="009570CA"/>
    <w:rsid w:val="0096041E"/>
    <w:rsid w:val="00963655"/>
    <w:rsid w:val="009711CA"/>
    <w:rsid w:val="009809BB"/>
    <w:rsid w:val="00983695"/>
    <w:rsid w:val="009873B8"/>
    <w:rsid w:val="00991A8B"/>
    <w:rsid w:val="00992208"/>
    <w:rsid w:val="00995FD5"/>
    <w:rsid w:val="009965C2"/>
    <w:rsid w:val="0099B25F"/>
    <w:rsid w:val="009B041E"/>
    <w:rsid w:val="009B191B"/>
    <w:rsid w:val="009B4947"/>
    <w:rsid w:val="009B5CF6"/>
    <w:rsid w:val="009B70B0"/>
    <w:rsid w:val="009C059B"/>
    <w:rsid w:val="009D5873"/>
    <w:rsid w:val="009E2EBB"/>
    <w:rsid w:val="009F7327"/>
    <w:rsid w:val="00A05B3D"/>
    <w:rsid w:val="00A130E1"/>
    <w:rsid w:val="00A140BD"/>
    <w:rsid w:val="00A15B38"/>
    <w:rsid w:val="00A17C5B"/>
    <w:rsid w:val="00A23A30"/>
    <w:rsid w:val="00A30D2B"/>
    <w:rsid w:val="00A31A7B"/>
    <w:rsid w:val="00A44956"/>
    <w:rsid w:val="00A4725F"/>
    <w:rsid w:val="00A56BD5"/>
    <w:rsid w:val="00A574A5"/>
    <w:rsid w:val="00A62FD0"/>
    <w:rsid w:val="00A71D5E"/>
    <w:rsid w:val="00A82782"/>
    <w:rsid w:val="00A8656F"/>
    <w:rsid w:val="00A86B69"/>
    <w:rsid w:val="00AA2F79"/>
    <w:rsid w:val="00AA3243"/>
    <w:rsid w:val="00AA3B95"/>
    <w:rsid w:val="00AB0768"/>
    <w:rsid w:val="00AB7108"/>
    <w:rsid w:val="00AC2D8F"/>
    <w:rsid w:val="00AC7038"/>
    <w:rsid w:val="00AD069B"/>
    <w:rsid w:val="00AD09EF"/>
    <w:rsid w:val="00AD1985"/>
    <w:rsid w:val="00AF0787"/>
    <w:rsid w:val="00B055D2"/>
    <w:rsid w:val="00B1007A"/>
    <w:rsid w:val="00B20ADE"/>
    <w:rsid w:val="00B26A70"/>
    <w:rsid w:val="00B30EC1"/>
    <w:rsid w:val="00B36556"/>
    <w:rsid w:val="00B458E0"/>
    <w:rsid w:val="00B504B8"/>
    <w:rsid w:val="00B507B9"/>
    <w:rsid w:val="00B52EC4"/>
    <w:rsid w:val="00B52EF7"/>
    <w:rsid w:val="00B531DF"/>
    <w:rsid w:val="00B543D9"/>
    <w:rsid w:val="00B5517C"/>
    <w:rsid w:val="00B57DB8"/>
    <w:rsid w:val="00B64AAB"/>
    <w:rsid w:val="00B67A43"/>
    <w:rsid w:val="00B70201"/>
    <w:rsid w:val="00B75CF7"/>
    <w:rsid w:val="00B76872"/>
    <w:rsid w:val="00B942FB"/>
    <w:rsid w:val="00B95DF6"/>
    <w:rsid w:val="00BB03B9"/>
    <w:rsid w:val="00BB3753"/>
    <w:rsid w:val="00BC5073"/>
    <w:rsid w:val="00BD10E3"/>
    <w:rsid w:val="00BD39A3"/>
    <w:rsid w:val="00BD7887"/>
    <w:rsid w:val="00BD7BCC"/>
    <w:rsid w:val="00BE46DF"/>
    <w:rsid w:val="00BF59D8"/>
    <w:rsid w:val="00C14069"/>
    <w:rsid w:val="00C17E63"/>
    <w:rsid w:val="00C21DF9"/>
    <w:rsid w:val="00C22AA7"/>
    <w:rsid w:val="00C24C21"/>
    <w:rsid w:val="00C264ED"/>
    <w:rsid w:val="00C41AE8"/>
    <w:rsid w:val="00C436C9"/>
    <w:rsid w:val="00C43B97"/>
    <w:rsid w:val="00C471B9"/>
    <w:rsid w:val="00C512EA"/>
    <w:rsid w:val="00C52375"/>
    <w:rsid w:val="00C72ED5"/>
    <w:rsid w:val="00C802B4"/>
    <w:rsid w:val="00C80D5D"/>
    <w:rsid w:val="00C85AFE"/>
    <w:rsid w:val="00C95F1E"/>
    <w:rsid w:val="00C979CC"/>
    <w:rsid w:val="00CA1C09"/>
    <w:rsid w:val="00CA7429"/>
    <w:rsid w:val="00CB1FCD"/>
    <w:rsid w:val="00CC2FC7"/>
    <w:rsid w:val="00CC3EA6"/>
    <w:rsid w:val="00CF2359"/>
    <w:rsid w:val="00CF54A9"/>
    <w:rsid w:val="00D04811"/>
    <w:rsid w:val="00D054FF"/>
    <w:rsid w:val="00D06A70"/>
    <w:rsid w:val="00D06E08"/>
    <w:rsid w:val="00D1064D"/>
    <w:rsid w:val="00D14899"/>
    <w:rsid w:val="00D16A07"/>
    <w:rsid w:val="00D20A66"/>
    <w:rsid w:val="00D21073"/>
    <w:rsid w:val="00D216AD"/>
    <w:rsid w:val="00D2531C"/>
    <w:rsid w:val="00D35302"/>
    <w:rsid w:val="00D509D4"/>
    <w:rsid w:val="00D5213E"/>
    <w:rsid w:val="00D664B4"/>
    <w:rsid w:val="00D73E3B"/>
    <w:rsid w:val="00D74CAC"/>
    <w:rsid w:val="00D80097"/>
    <w:rsid w:val="00D869B8"/>
    <w:rsid w:val="00D910D4"/>
    <w:rsid w:val="00D928A3"/>
    <w:rsid w:val="00D94FB4"/>
    <w:rsid w:val="00D953F0"/>
    <w:rsid w:val="00D95686"/>
    <w:rsid w:val="00D9C265"/>
    <w:rsid w:val="00DA7608"/>
    <w:rsid w:val="00DB08D5"/>
    <w:rsid w:val="00DB27EA"/>
    <w:rsid w:val="00DB5505"/>
    <w:rsid w:val="00DC7290"/>
    <w:rsid w:val="00DE359C"/>
    <w:rsid w:val="00DE4061"/>
    <w:rsid w:val="00DF1950"/>
    <w:rsid w:val="00DF413D"/>
    <w:rsid w:val="00DF4DF3"/>
    <w:rsid w:val="00DF4E66"/>
    <w:rsid w:val="00E03029"/>
    <w:rsid w:val="00E11D28"/>
    <w:rsid w:val="00E20AB9"/>
    <w:rsid w:val="00E2424A"/>
    <w:rsid w:val="00E248AF"/>
    <w:rsid w:val="00E311B8"/>
    <w:rsid w:val="00E31FF1"/>
    <w:rsid w:val="00E36AE3"/>
    <w:rsid w:val="00E36B94"/>
    <w:rsid w:val="00E36EA0"/>
    <w:rsid w:val="00E45BA7"/>
    <w:rsid w:val="00E535C5"/>
    <w:rsid w:val="00E55C63"/>
    <w:rsid w:val="00E55E4F"/>
    <w:rsid w:val="00E70D85"/>
    <w:rsid w:val="00E72DB3"/>
    <w:rsid w:val="00E82BC0"/>
    <w:rsid w:val="00E84BCD"/>
    <w:rsid w:val="00E84CFF"/>
    <w:rsid w:val="00E85597"/>
    <w:rsid w:val="00E85D34"/>
    <w:rsid w:val="00E9515E"/>
    <w:rsid w:val="00EA24A9"/>
    <w:rsid w:val="00EB6923"/>
    <w:rsid w:val="00ED0B18"/>
    <w:rsid w:val="00ED3A4D"/>
    <w:rsid w:val="00ED6305"/>
    <w:rsid w:val="00EE1D03"/>
    <w:rsid w:val="00EF0058"/>
    <w:rsid w:val="00EF0314"/>
    <w:rsid w:val="00EF7BB4"/>
    <w:rsid w:val="00F003FF"/>
    <w:rsid w:val="00F02D5F"/>
    <w:rsid w:val="00F05FC6"/>
    <w:rsid w:val="00F15B9F"/>
    <w:rsid w:val="00F16304"/>
    <w:rsid w:val="00F233F8"/>
    <w:rsid w:val="00F2706C"/>
    <w:rsid w:val="00F305F0"/>
    <w:rsid w:val="00F3215E"/>
    <w:rsid w:val="00F33438"/>
    <w:rsid w:val="00F36B3C"/>
    <w:rsid w:val="00F40520"/>
    <w:rsid w:val="00F4388E"/>
    <w:rsid w:val="00F43F35"/>
    <w:rsid w:val="00F45AE9"/>
    <w:rsid w:val="00F50886"/>
    <w:rsid w:val="00F618BD"/>
    <w:rsid w:val="00F662A8"/>
    <w:rsid w:val="00F70440"/>
    <w:rsid w:val="00F7212F"/>
    <w:rsid w:val="00F82046"/>
    <w:rsid w:val="00F84489"/>
    <w:rsid w:val="00F94D9E"/>
    <w:rsid w:val="00FA60CB"/>
    <w:rsid w:val="00FA7B95"/>
    <w:rsid w:val="00FB26E5"/>
    <w:rsid w:val="00FB4A4E"/>
    <w:rsid w:val="00FB743F"/>
    <w:rsid w:val="00FC4F78"/>
    <w:rsid w:val="00FC7464"/>
    <w:rsid w:val="00FD08F3"/>
    <w:rsid w:val="00FF2113"/>
    <w:rsid w:val="00FF3F41"/>
    <w:rsid w:val="00FF444B"/>
    <w:rsid w:val="00FF4958"/>
    <w:rsid w:val="0335FA2F"/>
    <w:rsid w:val="0381E6F4"/>
    <w:rsid w:val="03C41AF7"/>
    <w:rsid w:val="03CB7CBB"/>
    <w:rsid w:val="04E6E74C"/>
    <w:rsid w:val="05F4E6FE"/>
    <w:rsid w:val="08AD9E44"/>
    <w:rsid w:val="0997CD3A"/>
    <w:rsid w:val="09E1D914"/>
    <w:rsid w:val="0A5FDF1C"/>
    <w:rsid w:val="0B32CB69"/>
    <w:rsid w:val="0CAA666E"/>
    <w:rsid w:val="0CACFED0"/>
    <w:rsid w:val="0CFCDC3B"/>
    <w:rsid w:val="0ED9329F"/>
    <w:rsid w:val="0F936412"/>
    <w:rsid w:val="0FDF166A"/>
    <w:rsid w:val="1069549A"/>
    <w:rsid w:val="10809B91"/>
    <w:rsid w:val="108EC6CF"/>
    <w:rsid w:val="10DCA58B"/>
    <w:rsid w:val="13160B46"/>
    <w:rsid w:val="14D1751F"/>
    <w:rsid w:val="15B44675"/>
    <w:rsid w:val="16E7F7EB"/>
    <w:rsid w:val="1769DEEF"/>
    <w:rsid w:val="177C81AE"/>
    <w:rsid w:val="17DC8B5C"/>
    <w:rsid w:val="184F7E09"/>
    <w:rsid w:val="18DBBC62"/>
    <w:rsid w:val="19091A19"/>
    <w:rsid w:val="19454B68"/>
    <w:rsid w:val="1A795F79"/>
    <w:rsid w:val="1A9F1D49"/>
    <w:rsid w:val="1B42CEF2"/>
    <w:rsid w:val="1C0C9DF9"/>
    <w:rsid w:val="1C0D6D8A"/>
    <w:rsid w:val="1C61DD5D"/>
    <w:rsid w:val="1CC8BD2F"/>
    <w:rsid w:val="1DB3D837"/>
    <w:rsid w:val="1DCD22F2"/>
    <w:rsid w:val="1E40BF32"/>
    <w:rsid w:val="1F0B1043"/>
    <w:rsid w:val="1F662404"/>
    <w:rsid w:val="201CCC7A"/>
    <w:rsid w:val="203C3AF2"/>
    <w:rsid w:val="207B067A"/>
    <w:rsid w:val="21535EFC"/>
    <w:rsid w:val="224D7328"/>
    <w:rsid w:val="2359AE4B"/>
    <w:rsid w:val="2405F73D"/>
    <w:rsid w:val="24565BB5"/>
    <w:rsid w:val="26255682"/>
    <w:rsid w:val="278E6EAC"/>
    <w:rsid w:val="29DB9BF1"/>
    <w:rsid w:val="2AB496A3"/>
    <w:rsid w:val="2B8C3A09"/>
    <w:rsid w:val="2D146046"/>
    <w:rsid w:val="2D952420"/>
    <w:rsid w:val="2E8D6931"/>
    <w:rsid w:val="2F44E26F"/>
    <w:rsid w:val="30A743A5"/>
    <w:rsid w:val="30C2035F"/>
    <w:rsid w:val="3159FE96"/>
    <w:rsid w:val="316F0ABA"/>
    <w:rsid w:val="330FBE10"/>
    <w:rsid w:val="343D3AAB"/>
    <w:rsid w:val="35BFC597"/>
    <w:rsid w:val="35E115CD"/>
    <w:rsid w:val="35E20C80"/>
    <w:rsid w:val="3744E1DE"/>
    <w:rsid w:val="3785A60A"/>
    <w:rsid w:val="38A5E8E5"/>
    <w:rsid w:val="3935C844"/>
    <w:rsid w:val="39A35F96"/>
    <w:rsid w:val="39AAC2FD"/>
    <w:rsid w:val="39D73B20"/>
    <w:rsid w:val="3AB6E0A3"/>
    <w:rsid w:val="3ADF8AB4"/>
    <w:rsid w:val="3B1D59BF"/>
    <w:rsid w:val="3BBFF0AF"/>
    <w:rsid w:val="3C041411"/>
    <w:rsid w:val="3C1517ED"/>
    <w:rsid w:val="3D5786C2"/>
    <w:rsid w:val="3DB5FFDF"/>
    <w:rsid w:val="3E536F7B"/>
    <w:rsid w:val="4047EE61"/>
    <w:rsid w:val="40F302AC"/>
    <w:rsid w:val="41322F94"/>
    <w:rsid w:val="416E3F97"/>
    <w:rsid w:val="43ADB209"/>
    <w:rsid w:val="4403970E"/>
    <w:rsid w:val="442F4935"/>
    <w:rsid w:val="449CD5B7"/>
    <w:rsid w:val="44E864E7"/>
    <w:rsid w:val="458E40D7"/>
    <w:rsid w:val="4641C995"/>
    <w:rsid w:val="478E2BF5"/>
    <w:rsid w:val="48D91942"/>
    <w:rsid w:val="4A0D201A"/>
    <w:rsid w:val="4A1EB8FB"/>
    <w:rsid w:val="4AB7AFF6"/>
    <w:rsid w:val="4B33D98F"/>
    <w:rsid w:val="4B4DB5F9"/>
    <w:rsid w:val="4CEA1DF4"/>
    <w:rsid w:val="4D6C96BB"/>
    <w:rsid w:val="4D6EE391"/>
    <w:rsid w:val="4E01FD15"/>
    <w:rsid w:val="4F7683A4"/>
    <w:rsid w:val="50308966"/>
    <w:rsid w:val="5094DF4F"/>
    <w:rsid w:val="50BB1E38"/>
    <w:rsid w:val="51302A0A"/>
    <w:rsid w:val="51962B11"/>
    <w:rsid w:val="53071276"/>
    <w:rsid w:val="53902A72"/>
    <w:rsid w:val="53D76816"/>
    <w:rsid w:val="54CA54E1"/>
    <w:rsid w:val="56320275"/>
    <w:rsid w:val="576E4379"/>
    <w:rsid w:val="57A8B349"/>
    <w:rsid w:val="57AB3290"/>
    <w:rsid w:val="585EB78E"/>
    <w:rsid w:val="588A5336"/>
    <w:rsid w:val="58B1B997"/>
    <w:rsid w:val="5BD5BFF5"/>
    <w:rsid w:val="5D906E0C"/>
    <w:rsid w:val="5E9DD6DD"/>
    <w:rsid w:val="60C0C6B0"/>
    <w:rsid w:val="60D5F0FA"/>
    <w:rsid w:val="61223CB9"/>
    <w:rsid w:val="64568297"/>
    <w:rsid w:val="66DC10FA"/>
    <w:rsid w:val="671B936E"/>
    <w:rsid w:val="67411EE3"/>
    <w:rsid w:val="67452341"/>
    <w:rsid w:val="674653BB"/>
    <w:rsid w:val="67C64FCC"/>
    <w:rsid w:val="67EBF61F"/>
    <w:rsid w:val="67F6044A"/>
    <w:rsid w:val="6881078A"/>
    <w:rsid w:val="69D3BBFD"/>
    <w:rsid w:val="6AA099EB"/>
    <w:rsid w:val="6B03C4E2"/>
    <w:rsid w:val="6B8EC5D8"/>
    <w:rsid w:val="6C8712FE"/>
    <w:rsid w:val="6EB0EC09"/>
    <w:rsid w:val="70D77A7D"/>
    <w:rsid w:val="70F390A6"/>
    <w:rsid w:val="723C01D3"/>
    <w:rsid w:val="7247A5D5"/>
    <w:rsid w:val="726238A9"/>
    <w:rsid w:val="72C40E67"/>
    <w:rsid w:val="7372DC2A"/>
    <w:rsid w:val="73B2E3DB"/>
    <w:rsid w:val="73CB171A"/>
    <w:rsid w:val="73E0F712"/>
    <w:rsid w:val="73E65D14"/>
    <w:rsid w:val="74048221"/>
    <w:rsid w:val="7517C6BE"/>
    <w:rsid w:val="766D290D"/>
    <w:rsid w:val="7796C832"/>
    <w:rsid w:val="78E5D429"/>
    <w:rsid w:val="79FEE964"/>
    <w:rsid w:val="7AEC1490"/>
    <w:rsid w:val="7AECAFCA"/>
    <w:rsid w:val="7B1D00F6"/>
    <w:rsid w:val="7ED7F3B1"/>
    <w:rsid w:val="7F400AFA"/>
    <w:rsid w:val="7F852B2C"/>
    <w:rsid w:val="7F96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horizontal:right;mso-position-horizontal-relative:margin;v-text-anchor:middle" fillcolor="white" strokecolor="#4472c4">
      <v:fill color="white" rotate="t" type="frame"/>
      <v:stroke color="#4472c4" weight="2.25pt"/>
    </o:shapedefaults>
    <o:shapelayout v:ext="edit">
      <o:idmap v:ext="edit" data="2"/>
    </o:shapelayout>
  </w:shapeDefaults>
  <w:decimalSymbol w:val="."/>
  <w:listSeparator w:val=","/>
  <w14:docId w14:val="70C0E4B8"/>
  <w14:defaultImageDpi w14:val="96"/>
  <w15:docId w15:val="{EC608151-1FE0-B343-A339-5F0AC2D0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12F"/>
    <w:pPr>
      <w:spacing w:after="160" w:line="259" w:lineRule="auto"/>
    </w:pPr>
    <w:rPr>
      <w:sz w:val="22"/>
      <w:szCs w:val="22"/>
    </w:rPr>
  </w:style>
  <w:style w:type="paragraph" w:styleId="Heading4">
    <w:name w:val="heading 4"/>
    <w:basedOn w:val="Normal"/>
    <w:link w:val="Heading4Char"/>
    <w:uiPriority w:val="9"/>
    <w:qFormat/>
    <w:rsid w:val="0003473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20F"/>
    <w:pPr>
      <w:ind w:left="720"/>
    </w:pPr>
  </w:style>
  <w:style w:type="paragraph" w:styleId="BodyText">
    <w:name w:val="Body Text"/>
    <w:basedOn w:val="Normal"/>
    <w:link w:val="BodyTextChar"/>
    <w:uiPriority w:val="1"/>
    <w:unhideWhenUsed/>
    <w:qFormat/>
    <w:rsid w:val="0019419D"/>
    <w:pPr>
      <w:widowControl w:val="0"/>
      <w:autoSpaceDE w:val="0"/>
      <w:autoSpaceDN w:val="0"/>
      <w:spacing w:after="0" w:line="240" w:lineRule="auto"/>
      <w:ind w:left="565"/>
    </w:pPr>
    <w:rPr>
      <w:rFonts w:ascii="Lato Light" w:eastAsia="Lato Light" w:hAnsi="Lato Light" w:cs="Lato Light"/>
      <w:sz w:val="20"/>
      <w:szCs w:val="20"/>
    </w:rPr>
  </w:style>
  <w:style w:type="character" w:customStyle="1" w:styleId="BodyTextChar">
    <w:name w:val="Body Text Char"/>
    <w:link w:val="BodyText"/>
    <w:uiPriority w:val="1"/>
    <w:rsid w:val="0019419D"/>
    <w:rPr>
      <w:rFonts w:ascii="Lato Light" w:eastAsia="Lato Light" w:hAnsi="Lato Light" w:cs="Lato Light"/>
      <w:sz w:val="20"/>
      <w:szCs w:val="20"/>
    </w:rPr>
  </w:style>
  <w:style w:type="character" w:styleId="Hyperlink">
    <w:name w:val="Hyperlink"/>
    <w:uiPriority w:val="99"/>
    <w:unhideWhenUsed/>
    <w:rsid w:val="0095623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95623F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5576FE"/>
    <w:rPr>
      <w:color w:val="954F72"/>
      <w:u w:val="single"/>
    </w:rPr>
  </w:style>
  <w:style w:type="table" w:styleId="TableGrid">
    <w:name w:val="Table Grid"/>
    <w:basedOn w:val="TableNormal"/>
    <w:uiPriority w:val="39"/>
    <w:rsid w:val="00B531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B531DF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B531DF"/>
    <w:tblPr>
      <w:tblStyleRowBandSize w:val="1"/>
      <w:tblStyleColBandSize w:val="1"/>
      <w:tblBorders>
        <w:top w:val="single" w:sz="2" w:space="0" w:color="8EAADB"/>
        <w:bottom w:val="single" w:sz="2" w:space="0" w:color="8EAADB"/>
        <w:insideH w:val="single" w:sz="2" w:space="0" w:color="8EAADB"/>
        <w:insideV w:val="single" w:sz="2" w:space="0" w:color="8EAADB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8EAADB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3-Accent1">
    <w:name w:val="Grid Table 3 Accent 1"/>
    <w:basedOn w:val="TableNormal"/>
    <w:uiPriority w:val="48"/>
    <w:rsid w:val="00B531DF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  <w:tblStylePr w:type="neCell">
      <w:tblPr/>
      <w:tcPr>
        <w:tcBorders>
          <w:bottom w:val="single" w:sz="4" w:space="0" w:color="8EAADB"/>
        </w:tcBorders>
      </w:tcPr>
    </w:tblStylePr>
    <w:tblStylePr w:type="nwCell">
      <w:tblPr/>
      <w:tcPr>
        <w:tcBorders>
          <w:bottom w:val="single" w:sz="4" w:space="0" w:color="8EAADB"/>
        </w:tcBorders>
      </w:tcPr>
    </w:tblStylePr>
    <w:tblStylePr w:type="seCell">
      <w:tblPr/>
      <w:tcPr>
        <w:tcBorders>
          <w:top w:val="single" w:sz="4" w:space="0" w:color="8EAADB"/>
        </w:tcBorders>
      </w:tcPr>
    </w:tblStylePr>
    <w:tblStylePr w:type="swCell">
      <w:tblPr/>
      <w:tcPr>
        <w:tcBorders>
          <w:top w:val="single" w:sz="4" w:space="0" w:color="8EAADB"/>
        </w:tcBorders>
      </w:tcPr>
    </w:tblStylePr>
  </w:style>
  <w:style w:type="paragraph" w:styleId="NormalWeb">
    <w:name w:val="Normal (Web)"/>
    <w:basedOn w:val="Normal"/>
    <w:uiPriority w:val="99"/>
    <w:unhideWhenUsed/>
    <w:rsid w:val="00CC2FC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 w:bidi="bn-IN"/>
    </w:rPr>
  </w:style>
  <w:style w:type="character" w:styleId="Strong">
    <w:name w:val="Strong"/>
    <w:basedOn w:val="DefaultParagraphFont"/>
    <w:uiPriority w:val="22"/>
    <w:qFormat/>
    <w:rsid w:val="005B763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413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30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30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308"/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44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444B"/>
    <w:rPr>
      <w:rFonts w:ascii="SimSun" w:eastAsia="SimSun" w:hAnsi="SimSun" w:cs="SimSun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034730"/>
    <w:rPr>
      <w:rFonts w:ascii="Times New Roman" w:eastAsia="Times New Roman" w:hAnsi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3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9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30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51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33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55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6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7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25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36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9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67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21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84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84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2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72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1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81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0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252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9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6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18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956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401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7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1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3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44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72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9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57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29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44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9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1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4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59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9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3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4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39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2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9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09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72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70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8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6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51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3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07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4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9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7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7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syrenovsemyon@gmail.com" TargetMode="External"/><Relationship Id="rId13" Type="http://schemas.openxmlformats.org/officeDocument/2006/relationships/hyperlink" Target="https://www.instagram.com/semyon002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ypi.org/project/atp-tennis-scrape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semyontsyren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emne77/Portfolio_Semyo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8A96F14-2333-434A-A2C6-AE358A1A8007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E313F-347F-4088-98B3-03DEFD813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asan Md. Linkon</dc:creator>
  <cp:keywords/>
  <dc:description/>
  <cp:lastModifiedBy>Semen Tsyrenov</cp:lastModifiedBy>
  <cp:revision>4</cp:revision>
  <cp:lastPrinted>2025-08-19T05:39:00Z</cp:lastPrinted>
  <dcterms:created xsi:type="dcterms:W3CDTF">2025-08-19T05:39:00Z</dcterms:created>
  <dcterms:modified xsi:type="dcterms:W3CDTF">2025-09-13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921</vt:lpwstr>
  </property>
  <property fmtid="{D5CDD505-2E9C-101B-9397-08002B2CF9AE}" pid="3" name="grammarly_documentContext">
    <vt:lpwstr>{"goals":[],"domain":"general","emotions":[],"dialect":"american"}</vt:lpwstr>
  </property>
</Properties>
</file>